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lang w:eastAsia="zh-CN"/>
        </w:rPr>
        <w:id w:val="694428947"/>
        <w:docPartObj>
          <w:docPartGallery w:val="Cover Pages"/>
          <w:docPartUnique/>
        </w:docPartObj>
      </w:sdtPr>
      <w:sdtEndPr/>
      <w:sdtContent>
        <w:p w14:paraId="098BD54E" w14:textId="77777777" w:rsidR="004A72B0" w:rsidRPr="006E77B5" w:rsidRDefault="004A72B0" w:rsidP="006E77B5">
          <w:pPr>
            <w:pStyle w:val="NoSpacing"/>
            <w:spacing w:before="154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0F19841B" wp14:editId="60EDBB13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482CCC1" w14:textId="77777777" w:rsidR="004A72B0" w:rsidRPr="006E77B5" w:rsidRDefault="004A72B0" w:rsidP="006E77B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6E77B5">
                <w:rPr>
                  <w:rFonts w:eastAsiaTheme="majorEastAsia" w:cstheme="majorBidi"/>
                  <w:caps/>
                  <w:sz w:val="72"/>
                  <w:szCs w:val="72"/>
                </w:rPr>
                <w:t>test plan</w:t>
              </w:r>
            </w:p>
          </w:sdtContent>
        </w:sdt>
        <w:sdt>
          <w:sdtPr>
            <w:rPr>
              <w:rFonts w:hint="eastAsia"/>
              <w:sz w:val="28"/>
              <w:szCs w:val="28"/>
              <w:lang w:eastAsia="zh-CN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8F5E387" w14:textId="77777777" w:rsidR="004A72B0" w:rsidRPr="006E77B5" w:rsidRDefault="00C9672D" w:rsidP="006E77B5">
              <w:pPr>
                <w:pStyle w:val="NoSpacing"/>
                <w:spacing w:after="120"/>
                <w:jc w:val="center"/>
                <w:rPr>
                  <w:sz w:val="28"/>
                  <w:szCs w:val="28"/>
                </w:rPr>
              </w:pPr>
              <w:r>
                <w:rPr>
                  <w:rFonts w:hint="eastAsia"/>
                  <w:sz w:val="28"/>
                  <w:szCs w:val="28"/>
                  <w:lang w:eastAsia="zh-CN"/>
                </w:rPr>
                <w:t>F</w:t>
              </w:r>
              <w:r w:rsidR="00DF19BF">
                <w:rPr>
                  <w:rFonts w:hint="eastAsia"/>
                  <w:sz w:val="28"/>
                  <w:szCs w:val="28"/>
                  <w:lang w:eastAsia="zh-CN"/>
                </w:rPr>
                <w:t>irst</w:t>
              </w:r>
              <w:r>
                <w:rPr>
                  <w:rFonts w:hint="eastAsia"/>
                  <w:sz w:val="28"/>
                  <w:szCs w:val="28"/>
                  <w:lang w:eastAsia="zh-CN"/>
                </w:rPr>
                <w:t xml:space="preserve"> </w:t>
              </w:r>
              <w:r w:rsidR="004A72B0" w:rsidRPr="006E77B5">
                <w:rPr>
                  <w:rFonts w:hint="eastAsia"/>
                  <w:sz w:val="28"/>
                  <w:szCs w:val="28"/>
                  <w:lang w:eastAsia="zh-CN"/>
                </w:rPr>
                <w:t>Version</w:t>
              </w:r>
            </w:p>
          </w:sdtContent>
        </w:sdt>
        <w:p w14:paraId="4C267C99" w14:textId="77777777" w:rsidR="004A72B0" w:rsidRPr="006E77B5" w:rsidRDefault="004A72B0" w:rsidP="006E77B5">
          <w:pPr>
            <w:pStyle w:val="NoSpacing"/>
            <w:spacing w:before="48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1B2EBBBE" wp14:editId="6AE53AD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B86C927" w14:textId="77777777" w:rsidR="004A72B0" w:rsidRPr="006E77B5" w:rsidRDefault="006B26FB" w:rsidP="006E77B5">
          <w:pPr>
            <w:spacing w:after="120"/>
            <w:jc w:val="center"/>
          </w:pPr>
          <w:r>
            <w:rPr>
              <w:noProof/>
              <w:lang w:val="en-GB"/>
            </w:rPr>
            <w:pict w14:anchorId="209F71F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470.5pt;height:99.5pt;z-index:251659264;visibility:visible;mso-position-horizontal:left;mso-position-horizontal-relative:margin;mso-position-vertical:bottom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" filled="f" stroked="f" strokeweight=".5pt">
                <v:textbox style="mso-next-textbox:#Text Box 142" inset="0,0,0,0">
                  <w:txbxContent>
                    <w:p w14:paraId="70F03DC5" w14:textId="77777777" w:rsidR="0007652A" w:rsidRPr="00DF19BF" w:rsidRDefault="006B26FB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sdt>
                        <w:sdtPr>
                          <w:rPr>
                            <w:b/>
                            <w:noProof/>
                            <w:color w:val="44546A" w:themeColor="text2"/>
                            <w:sz w:val="28"/>
                          </w:rPr>
                          <w:alias w:val="Author"/>
                          <w:id w:val="767277963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r w:rsidR="0007652A" w:rsidRPr="00DF19BF">
                            <w:rPr>
                              <w:rFonts w:hint="eastAsia"/>
                              <w:b/>
                              <w:noProof/>
                              <w:color w:val="44546A" w:themeColor="text2"/>
                              <w:sz w:val="28"/>
                              <w:lang w:eastAsia="zh-CN"/>
                            </w:rPr>
                            <w:t>Mengchuan Liu</w:t>
                          </w:r>
                        </w:sdtContent>
                      </w:sdt>
                    </w:p>
                    <w:p w14:paraId="4B7EACBF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efan Lin</w:t>
                      </w:r>
                    </w:p>
                    <w:p w14:paraId="55B5F0BB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nfei Feng</w:t>
                      </w:r>
                    </w:p>
                    <w:p w14:paraId="3FE10B81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qi Ni</w:t>
                      </w:r>
                    </w:p>
                    <w:p w14:paraId="378317F9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Wen Zhang</w:t>
                      </w:r>
                    </w:p>
                    <w:p w14:paraId="3B3B8991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KalinaPetrova</w:t>
                      </w:r>
                    </w:p>
                  </w:txbxContent>
                </v:textbox>
                <w10:wrap anchorx="margin" anchory="margin"/>
              </v:shape>
            </w:pict>
          </w:r>
        </w:p>
        <w:p w14:paraId="7CDFD99F" w14:textId="77777777" w:rsidR="004A72B0" w:rsidRPr="006E77B5" w:rsidRDefault="00DF19BF" w:rsidP="006E77B5">
          <w:pPr>
            <w:tabs>
              <w:tab w:val="left" w:pos="3620"/>
            </w:tabs>
            <w:spacing w:after="120"/>
            <w:jc w:val="center"/>
          </w:pPr>
          <w:r>
            <w:rPr>
              <w:sz w:val="40"/>
              <w:szCs w:val="40"/>
            </w:rPr>
            <w:t>Fight The Landlord</w:t>
          </w:r>
        </w:p>
        <w:p w14:paraId="32AC9DBA" w14:textId="77777777" w:rsidR="004A72B0" w:rsidRPr="006E77B5" w:rsidRDefault="004A72B0" w:rsidP="006E77B5">
          <w:pPr>
            <w:spacing w:after="120"/>
            <w:jc w:val="both"/>
            <w:sectPr w:rsidR="004A72B0" w:rsidRPr="006E77B5" w:rsidSect="004A72B0">
              <w:footerReference w:type="default" r:id="rId11"/>
              <w:footerReference w:type="first" r:id="rId12"/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18"/>
              <w:szCs w:val="18"/>
              <w:lang w:eastAsia="zh-CN"/>
            </w:rPr>
            <w:id w:val="-1288118164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14:paraId="232BB0E1" w14:textId="77777777" w:rsidR="00D12ED9" w:rsidRPr="006E2539" w:rsidRDefault="00D12ED9" w:rsidP="006C72C7">
              <w:pPr>
                <w:pStyle w:val="TOCHeading"/>
                <w:spacing w:before="0"/>
                <w:rPr>
                  <w:rFonts w:asciiTheme="minorHAnsi" w:hAnsiTheme="minorHAnsi"/>
                  <w:b/>
                  <w:sz w:val="28"/>
                  <w:szCs w:val="18"/>
                </w:rPr>
              </w:pPr>
              <w:r w:rsidRPr="006E2539">
                <w:rPr>
                  <w:rFonts w:asciiTheme="minorHAnsi" w:hAnsiTheme="minorHAnsi"/>
                  <w:b/>
                  <w:sz w:val="28"/>
                  <w:szCs w:val="18"/>
                </w:rPr>
                <w:t>Table of Contents</w:t>
              </w:r>
            </w:p>
            <w:p w14:paraId="63B60736" w14:textId="62FB43D5" w:rsidR="00166840" w:rsidRDefault="0062584C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r w:rsidRPr="00C21305">
                <w:rPr>
                  <w:sz w:val="18"/>
                  <w:szCs w:val="20"/>
                </w:rPr>
                <w:fldChar w:fldCharType="begin"/>
              </w:r>
              <w:r w:rsidR="00D12ED9" w:rsidRPr="00C21305">
                <w:rPr>
                  <w:sz w:val="18"/>
                  <w:szCs w:val="20"/>
                </w:rPr>
                <w:instrText xml:space="preserve"> TOC \o "1-3" \h \z \u </w:instrText>
              </w:r>
              <w:r w:rsidRPr="00C21305">
                <w:rPr>
                  <w:sz w:val="18"/>
                  <w:szCs w:val="20"/>
                </w:rPr>
                <w:fldChar w:fldCharType="separate"/>
              </w:r>
              <w:hyperlink w:anchor="_Toc469663483" w:history="1">
                <w:r w:rsidR="00166840" w:rsidRPr="00650B19">
                  <w:rPr>
                    <w:rStyle w:val="Hyperlink"/>
                    <w:b/>
                    <w:noProof/>
                  </w:rPr>
                  <w:t>1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Hyperlink"/>
                    <w:b/>
                    <w:noProof/>
                  </w:rPr>
                  <w:t>Introduction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3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593F8FF0" w14:textId="45C376BA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4" w:history="1">
                <w:r w:rsidRPr="00650B19">
                  <w:rPr>
                    <w:rStyle w:val="Hyperlink"/>
                    <w:b/>
                    <w:noProof/>
                  </w:rPr>
                  <w:t>1.1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Purpo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8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681C48C" w14:textId="4CD3C928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5" w:history="1">
                <w:r w:rsidRPr="00650B19">
                  <w:rPr>
                    <w:rStyle w:val="Hyperlink"/>
                    <w:b/>
                    <w:noProof/>
                  </w:rPr>
                  <w:t>1.2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Project Overview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8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B5E314F" w14:textId="2928B023" w:rsidR="00166840" w:rsidRDefault="00166840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hyperlink w:anchor="_Toc469663486" w:history="1">
                <w:r w:rsidRPr="00650B19">
                  <w:rPr>
                    <w:rStyle w:val="Hyperlink"/>
                    <w:b/>
                    <w:noProof/>
                  </w:rPr>
                  <w:t>2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Test Strate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8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79686AF" w14:textId="558753F4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7" w:history="1">
                <w:r w:rsidRPr="00650B19">
                  <w:rPr>
                    <w:rStyle w:val="Hyperlink"/>
                    <w:b/>
                    <w:noProof/>
                  </w:rPr>
                  <w:t>2.1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Objectiv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8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4B9991B" w14:textId="3A7DEA5B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8" w:history="1">
                <w:r w:rsidRPr="00650B19">
                  <w:rPr>
                    <w:rStyle w:val="Hyperlink"/>
                    <w:b/>
                    <w:noProof/>
                  </w:rPr>
                  <w:t>2.2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Scop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8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F3356C1" w14:textId="54F372B8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9" w:history="1">
                <w:r w:rsidRPr="00650B19">
                  <w:rPr>
                    <w:rStyle w:val="Hyperlink"/>
                    <w:b/>
                    <w:noProof/>
                  </w:rPr>
                  <w:t>2.3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Test Princip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8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F9421EC" w14:textId="2A750CCE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90" w:history="1">
                <w:r w:rsidRPr="00650B19">
                  <w:rPr>
                    <w:rStyle w:val="Hyperlink"/>
                    <w:b/>
                    <w:noProof/>
                  </w:rPr>
                  <w:t>2.4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 xml:space="preserve">Test processes </w:t>
                </w:r>
                <w:r w:rsidRPr="00650B19">
                  <w:rPr>
                    <w:rStyle w:val="Hyperlink"/>
                    <w:b/>
                    <w:noProof/>
                    <w:vertAlign w:val="superscript"/>
                  </w:rPr>
                  <w:t>[1]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0E64596" w14:textId="72FB0686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91" w:history="1">
                <w:r w:rsidRPr="00650B19">
                  <w:rPr>
                    <w:rStyle w:val="Hyperlink"/>
                    <w:b/>
                    <w:noProof/>
                  </w:rPr>
                  <w:t>2.5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Client communication strate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D083FB8" w14:textId="4A878FDA" w:rsidR="00166840" w:rsidRDefault="00166840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92" w:history="1">
                <w:r w:rsidRPr="00650B19">
                  <w:rPr>
                    <w:rStyle w:val="Hyperlink"/>
                    <w:b/>
                    <w:noProof/>
                  </w:rPr>
                  <w:t>2.6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Functional Tes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0814079" w14:textId="05CE9037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3" w:history="1">
                <w:r w:rsidRPr="00650B19">
                  <w:rPr>
                    <w:rStyle w:val="Hyperlink"/>
                    <w:b/>
                    <w:noProof/>
                  </w:rPr>
                  <w:t>2.6.1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Regis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9934400" w14:textId="475B40E2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4" w:history="1">
                <w:r w:rsidRPr="00650B19">
                  <w:rPr>
                    <w:rStyle w:val="Hyperlink"/>
                    <w:b/>
                    <w:noProof/>
                  </w:rPr>
                  <w:t>2.6.2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Logi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1A494A9" w14:textId="5988DA54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5" w:history="1">
                <w:r w:rsidRPr="00650B19">
                  <w:rPr>
                    <w:rStyle w:val="Hyperlink"/>
                    <w:b/>
                    <w:noProof/>
                  </w:rPr>
                  <w:t>2.6.3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Log ou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1E7D703" w14:textId="35EF6CB8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6" w:history="1">
                <w:r w:rsidRPr="00650B19">
                  <w:rPr>
                    <w:rStyle w:val="Hyperlink"/>
                    <w:b/>
                    <w:noProof/>
                  </w:rPr>
                  <w:t>2.6.4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Determine the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63049BC" w14:textId="76117E47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7" w:history="1">
                <w:r w:rsidRPr="00650B19">
                  <w:rPr>
                    <w:rStyle w:val="Hyperlink"/>
                    <w:b/>
                    <w:noProof/>
                  </w:rPr>
                  <w:t>2.6.5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Select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58986C1" w14:textId="24D3E43F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8" w:history="1">
                <w:r w:rsidRPr="00650B19">
                  <w:rPr>
                    <w:rStyle w:val="Hyperlink"/>
                    <w:b/>
                    <w:noProof/>
                  </w:rPr>
                  <w:t>2.6.6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Hand over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80366FD" w14:textId="23D6ACC5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9" w:history="1">
                <w:r w:rsidRPr="00650B19">
                  <w:rPr>
                    <w:rStyle w:val="Hyperlink"/>
                    <w:b/>
                    <w:noProof/>
                  </w:rPr>
                  <w:t>2.6.7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Give hints to play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49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592DFB0" w14:textId="482DB83A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0" w:history="1">
                <w:r w:rsidRPr="00650B19">
                  <w:rPr>
                    <w:rStyle w:val="Hyperlink"/>
                    <w:b/>
                    <w:noProof/>
                  </w:rPr>
                  <w:t>2.6.8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Pass in the tur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50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E9C2C5E" w14:textId="2795375E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1" w:history="1">
                <w:r w:rsidRPr="00650B19">
                  <w:rPr>
                    <w:rStyle w:val="Hyperlink"/>
                    <w:b/>
                    <w:noProof/>
                  </w:rPr>
                  <w:t>2.6.9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Give leftover cards to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50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85EEC4A" w14:textId="0DC7A341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2" w:history="1">
                <w:r w:rsidRPr="00650B19">
                  <w:rPr>
                    <w:rStyle w:val="Hyperlink"/>
                    <w:b/>
                    <w:noProof/>
                  </w:rPr>
                  <w:t>2.6.10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Determine the ord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50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C9B9A11" w14:textId="6B8F7878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3" w:history="1">
                <w:r w:rsidRPr="00650B19">
                  <w:rPr>
                    <w:rStyle w:val="Hyperlink"/>
                    <w:b/>
                    <w:noProof/>
                  </w:rPr>
                  <w:t>2.6.11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Display game over messag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50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8724715" w14:textId="36184CF8" w:rsidR="00166840" w:rsidRDefault="00166840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4" w:history="1">
                <w:r w:rsidRPr="00650B19">
                  <w:rPr>
                    <w:rStyle w:val="Hyperlink"/>
                    <w:b/>
                    <w:noProof/>
                  </w:rPr>
                  <w:t>2.6.12.</w:t>
                </w:r>
                <w:r>
                  <w:rPr>
                    <w:noProof/>
                  </w:rPr>
                  <w:tab/>
                </w:r>
                <w:r w:rsidRPr="00650B19">
                  <w:rPr>
                    <w:rStyle w:val="Hyperlink"/>
                    <w:b/>
                    <w:noProof/>
                  </w:rPr>
                  <w:t>Record total scor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50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31DC05B" w14:textId="6E1DE52D" w:rsidR="00166840" w:rsidRDefault="00166840">
              <w:pPr>
                <w:pStyle w:val="TOC1"/>
                <w:tabs>
                  <w:tab w:val="right" w:leader="dot" w:pos="9350"/>
                </w:tabs>
                <w:rPr>
                  <w:noProof/>
                </w:rPr>
              </w:pPr>
              <w:hyperlink w:anchor="_Toc469663505" w:history="1">
                <w:r w:rsidRPr="00650B19">
                  <w:rPr>
                    <w:rStyle w:val="Hyperlink"/>
                    <w:rFonts w:cstheme="minorHAnsi"/>
                    <w:b/>
                    <w:noProof/>
                  </w:rPr>
                  <w:t>Referenc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966350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70D7A3" w14:textId="7306B761" w:rsidR="00E81AAC" w:rsidRPr="00082FFB" w:rsidRDefault="0062584C" w:rsidP="006C72C7">
              <w:pPr>
                <w:rPr>
                  <w:b/>
                  <w:bCs/>
                  <w:noProof/>
                  <w:sz w:val="20"/>
                  <w:szCs w:val="20"/>
                </w:rPr>
              </w:pPr>
              <w:r w:rsidRPr="00C21305">
                <w:rPr>
                  <w:bCs/>
                  <w:noProof/>
                  <w:sz w:val="18"/>
                  <w:szCs w:val="20"/>
                </w:rPr>
                <w:fldChar w:fldCharType="end"/>
              </w:r>
            </w:p>
          </w:sdtContent>
        </w:sdt>
        <w:p w14:paraId="220D5BD6" w14:textId="77777777" w:rsidR="006C72C7" w:rsidRDefault="006C72C7" w:rsidP="006C72C7"/>
        <w:p w14:paraId="7588EF7D" w14:textId="77777777" w:rsidR="005B3AB9" w:rsidRDefault="005B3AB9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  <w:sectPr w:rsidR="005B3AB9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21588AF1" w14:textId="77777777" w:rsidR="004A72B0" w:rsidRPr="006E77B5" w:rsidRDefault="004A72B0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</w:pPr>
          <w:bookmarkStart w:id="0" w:name="_Toc469663483"/>
          <w:r w:rsidRPr="006E77B5">
            <w:rPr>
              <w:rFonts w:asciiTheme="minorHAnsi" w:hAnsiTheme="minorHAnsi"/>
              <w:b/>
            </w:rPr>
            <w:lastRenderedPageBreak/>
            <w:t>Introduction</w:t>
          </w:r>
          <w:bookmarkEnd w:id="0"/>
        </w:p>
        <w:p w14:paraId="5CD71531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1" w:name="_Toc469663484"/>
          <w:r w:rsidRPr="006E77B5">
            <w:rPr>
              <w:rFonts w:asciiTheme="minorHAnsi" w:hAnsiTheme="minorHAnsi"/>
              <w:b/>
            </w:rPr>
            <w:t>Purpose</w:t>
          </w:r>
          <w:bookmarkEnd w:id="1"/>
        </w:p>
        <w:p w14:paraId="4254EA3E" w14:textId="0A98C718" w:rsidR="00085C7A" w:rsidRPr="006E77B5" w:rsidRDefault="00085C7A" w:rsidP="006E77B5">
          <w:pPr>
            <w:spacing w:after="120"/>
            <w:ind w:left="851"/>
            <w:jc w:val="both"/>
          </w:pPr>
          <w:r w:rsidRPr="006E77B5">
            <w:t xml:space="preserve">This test plan describes the testing approach and overall framework that will drive the testing of the </w:t>
          </w:r>
          <w:r w:rsidR="005B3AB9">
            <w:rPr>
              <w:rFonts w:hint="eastAsia"/>
            </w:rPr>
            <w:t>mul</w:t>
          </w:r>
          <w:r w:rsidR="005B3AB9">
            <w:t xml:space="preserve">tiple player </w:t>
          </w:r>
          <w:r w:rsidR="005B3AB9" w:rsidRPr="00166840">
            <w:rPr>
              <w:noProof/>
            </w:rPr>
            <w:t>game</w:t>
          </w:r>
          <w:r w:rsidR="00166840">
            <w:rPr>
              <w:noProof/>
            </w:rPr>
            <w:t>s</w:t>
          </w:r>
          <w:r w:rsidRPr="006E77B5">
            <w:t>.</w:t>
          </w:r>
          <w:r w:rsidR="00082FFB">
            <w:t xml:space="preserve"> </w:t>
          </w:r>
          <w:r w:rsidRPr="006E77B5">
            <w:t>The document introduces:</w:t>
          </w:r>
        </w:p>
        <w:p w14:paraId="4EAB2683" w14:textId="77777777" w:rsidR="00826F37" w:rsidRPr="006E77B5" w:rsidRDefault="00085C7A" w:rsidP="00A96B38">
          <w:pPr>
            <w:pStyle w:val="ListParagraph"/>
            <w:numPr>
              <w:ilvl w:val="0"/>
              <w:numId w:val="3"/>
            </w:numPr>
            <w:spacing w:after="120" w:line="276" w:lineRule="auto"/>
            <w:ind w:left="1276" w:hanging="425"/>
            <w:jc w:val="both"/>
          </w:pPr>
          <w:r w:rsidRPr="006E77B5">
            <w:t>Test Strategy: rules the test will be based on, including the givens of the project; description of the process to set up a valid test.</w:t>
          </w:r>
        </w:p>
        <w:p w14:paraId="16F14F34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2" w:name="_Toc469663485"/>
          <w:r w:rsidRPr="006E77B5">
            <w:rPr>
              <w:rFonts w:asciiTheme="minorHAnsi" w:hAnsiTheme="minorHAnsi"/>
              <w:b/>
            </w:rPr>
            <w:t>Project Overview</w:t>
          </w:r>
          <w:bookmarkEnd w:id="2"/>
        </w:p>
        <w:p w14:paraId="427828AD" w14:textId="77777777" w:rsidR="00085C7A" w:rsidRPr="00A85C15" w:rsidRDefault="005B3AB9" w:rsidP="006E77B5">
          <w:pPr>
            <w:pStyle w:val="NoSpacing"/>
            <w:spacing w:after="120"/>
            <w:ind w:left="851"/>
            <w:jc w:val="both"/>
            <w:rPr>
              <w:szCs w:val="24"/>
            </w:rPr>
          </w:pPr>
          <w:r w:rsidRPr="005B3AB9">
            <w:rPr>
              <w:szCs w:val="24"/>
            </w:rPr>
            <w:t xml:space="preserve">Fight the Landlord (Dou Di Zhu) is a climbing game primarily for three players. In the game, one player, the “landlord”, plays alone and the others form a team. The landlord’s aim is to be the first to play out all his cards in valid combinations, and the </w:t>
          </w:r>
          <w:r w:rsidRPr="005B3AB9">
            <w:rPr>
              <w:rFonts w:hint="eastAsia"/>
              <w:szCs w:val="24"/>
            </w:rPr>
            <w:t>‘</w:t>
          </w:r>
          <w:r w:rsidRPr="005B3AB9">
            <w:rPr>
              <w:szCs w:val="24"/>
            </w:rPr>
            <w:t>Farmer’ team wins if any one of them manages to play all their cards before the landlord. The game is very popular all over China and is also extensively played online.</w:t>
          </w:r>
        </w:p>
        <w:p w14:paraId="728FB476" w14:textId="77777777" w:rsidR="008019DB" w:rsidRDefault="008019DB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  <w:sectPr w:rsidR="008019DB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  <w:bookmarkStart w:id="3" w:name="_GoBack"/>
          <w:bookmarkEnd w:id="3"/>
        </w:p>
        <w:p w14:paraId="16BD43D3" w14:textId="2CF5F39E" w:rsidR="004C1854" w:rsidRPr="006E77B5" w:rsidRDefault="00C6001F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</w:pPr>
          <w:bookmarkStart w:id="4" w:name="_Toc469663486"/>
          <w:r w:rsidRPr="006E77B5">
            <w:rPr>
              <w:rFonts w:asciiTheme="minorHAnsi" w:hAnsiTheme="minorHAnsi"/>
              <w:b/>
            </w:rPr>
            <w:lastRenderedPageBreak/>
            <w:t>Test Strategy</w:t>
          </w:r>
          <w:bookmarkEnd w:id="4"/>
        </w:p>
        <w:p w14:paraId="75DFBA5C" w14:textId="6E27842A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5" w:name="_Toc469663487"/>
          <w:r w:rsidRPr="008F1BBB">
            <w:rPr>
              <w:b/>
            </w:rPr>
            <w:t>Objectives</w:t>
          </w:r>
          <w:bookmarkEnd w:id="5"/>
        </w:p>
        <w:p w14:paraId="6A2FD7A2" w14:textId="1D77A757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The objective of the test is to ensure the project is in accordance with established requirements. </w:t>
          </w:r>
          <w:r w:rsidRPr="00166840">
            <w:rPr>
              <w:rFonts w:cstheme="minorHAnsi"/>
              <w:noProof/>
              <w:color w:val="272727"/>
            </w:rPr>
            <w:t>Meanwhile</w:t>
          </w:r>
          <w:r w:rsidR="00166840">
            <w:rPr>
              <w:rFonts w:cstheme="minorHAnsi"/>
              <w:noProof/>
              <w:color w:val="272727"/>
            </w:rPr>
            <w:t>,</w:t>
          </w:r>
          <w:r w:rsidRPr="008F1BBB">
            <w:rPr>
              <w:rFonts w:cstheme="minorHAnsi"/>
              <w:color w:val="272727"/>
            </w:rPr>
            <w:t xml:space="preserve"> if something goes wrong the test plan can be used as a record. The final version of the project will be based on the test result.</w:t>
          </w:r>
        </w:p>
        <w:p w14:paraId="48705FE1" w14:textId="2B903F1E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6" w:name="_Toc469663488"/>
          <w:r w:rsidRPr="008F1BBB">
            <w:rPr>
              <w:b/>
            </w:rPr>
            <w:t>Scope</w:t>
          </w:r>
          <w:bookmarkEnd w:id="6"/>
        </w:p>
        <w:p w14:paraId="1EEDE10A" w14:textId="27FE879A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Testing will cover the functional testing of the project. </w:t>
          </w:r>
          <w:r w:rsidR="00166840">
            <w:rPr>
              <w:rFonts w:cstheme="minorHAnsi"/>
              <w:noProof/>
              <w:color w:val="272727"/>
            </w:rPr>
            <w:t>The f</w:t>
          </w:r>
          <w:r w:rsidRPr="00166840">
            <w:rPr>
              <w:rFonts w:cstheme="minorHAnsi"/>
              <w:noProof/>
              <w:color w:val="272727"/>
            </w:rPr>
            <w:t>unctionality</w:t>
          </w:r>
          <w:r w:rsidRPr="008F1BBB">
            <w:rPr>
              <w:rFonts w:cstheme="minorHAnsi"/>
              <w:color w:val="272727"/>
            </w:rPr>
            <w:t xml:space="preserve"> of this release is detailed in the URS document. </w:t>
          </w:r>
          <w:r w:rsidR="00166840">
            <w:rPr>
              <w:rFonts w:cstheme="minorHAnsi"/>
              <w:noProof/>
              <w:color w:val="272727"/>
            </w:rPr>
            <w:t>The i</w:t>
          </w:r>
          <w:r w:rsidRPr="00166840">
            <w:rPr>
              <w:rFonts w:cstheme="minorHAnsi"/>
              <w:noProof/>
              <w:color w:val="272727"/>
            </w:rPr>
            <w:t>nstallation</w:t>
          </w:r>
          <w:r w:rsidRPr="008F1BBB">
            <w:rPr>
              <w:rFonts w:cstheme="minorHAnsi"/>
              <w:color w:val="272727"/>
            </w:rPr>
            <w:t xml:space="preserve"> will </w:t>
          </w:r>
          <w:r w:rsidRPr="00166840">
            <w:rPr>
              <w:rFonts w:cstheme="minorHAnsi"/>
              <w:noProof/>
              <w:color w:val="272727"/>
            </w:rPr>
            <w:t>be test</w:t>
          </w:r>
          <w:r w:rsidR="00166840">
            <w:rPr>
              <w:rFonts w:cstheme="minorHAnsi"/>
              <w:noProof/>
              <w:color w:val="272727"/>
            </w:rPr>
            <w:t>ed</w:t>
          </w:r>
          <w:r w:rsidRPr="008F1BBB">
            <w:rPr>
              <w:rFonts w:cstheme="minorHAnsi"/>
              <w:color w:val="272727"/>
            </w:rPr>
            <w:t xml:space="preserve"> on the different laptops. </w:t>
          </w:r>
        </w:p>
        <w:p w14:paraId="26DEFFFF" w14:textId="33CEB151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7" w:name="_Toc469663489"/>
          <w:r w:rsidRPr="008F1BBB">
            <w:rPr>
              <w:b/>
            </w:rPr>
            <w:t>Test Principle</w:t>
          </w:r>
          <w:bookmarkEnd w:id="7"/>
        </w:p>
        <w:p w14:paraId="540F986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focused on meeting the business objectives, cost efficiency, and quality.</w:t>
          </w:r>
        </w:p>
        <w:p w14:paraId="75576FA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here will be common, consistent procedures for all teams supporting testing activities. </w:t>
          </w:r>
        </w:p>
        <w:p w14:paraId="36643722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esting processes will be well defined, yet flexible, with the ability to change as needed. </w:t>
          </w:r>
        </w:p>
        <w:p w14:paraId="55CC3717" w14:textId="344AC7BA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a repeatable, quantifiable, and measurable activity.</w:t>
          </w:r>
        </w:p>
        <w:p w14:paraId="166A5BBA" w14:textId="76371158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  <w:vertAlign w:val="superscript"/>
            </w:rPr>
          </w:pPr>
          <w:bookmarkStart w:id="8" w:name="_Toc469663490"/>
          <w:r w:rsidRPr="00CD52AE">
            <w:rPr>
              <w:b/>
            </w:rPr>
            <w:t>Test processes</w:t>
          </w:r>
          <w:r w:rsidR="008F1BBB">
            <w:rPr>
              <w:b/>
            </w:rPr>
            <w:t xml:space="preserve"> </w:t>
          </w:r>
          <w:r w:rsidR="008F1BBB">
            <w:rPr>
              <w:rFonts w:hint="eastAsia"/>
              <w:b/>
              <w:vertAlign w:val="superscript"/>
            </w:rPr>
            <w:t>[</w:t>
          </w:r>
          <w:r w:rsidR="008F1BBB">
            <w:rPr>
              <w:b/>
              <w:vertAlign w:val="superscript"/>
            </w:rPr>
            <w:t>1</w:t>
          </w:r>
          <w:r w:rsidR="008F1BBB">
            <w:rPr>
              <w:rFonts w:hint="eastAsia"/>
              <w:b/>
              <w:vertAlign w:val="superscript"/>
            </w:rPr>
            <w:t>]</w:t>
          </w:r>
          <w:bookmarkEnd w:id="8"/>
        </w:p>
        <w:p w14:paraId="094DB767" w14:textId="43ADC0A3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Planning and control</w:t>
          </w:r>
        </w:p>
        <w:p w14:paraId="0581B32D" w14:textId="53A27156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Analysis and Design</w:t>
          </w:r>
        </w:p>
        <w:p w14:paraId="5BC38722" w14:textId="7F7E768B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Implementation and Execution</w:t>
          </w:r>
        </w:p>
        <w:p w14:paraId="77240F9F" w14:textId="2FBDA17C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valuating exit criteria and Reporting</w:t>
          </w:r>
        </w:p>
        <w:p w14:paraId="6E67876F" w14:textId="5DAC07E0" w:rsidR="00CD52AE" w:rsidRPr="000443F7" w:rsidRDefault="00CD52AE" w:rsidP="000443F7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st Closure activities</w:t>
          </w:r>
        </w:p>
        <w:p w14:paraId="14C3AF7A" w14:textId="5039A669" w:rsidR="00CD52AE" w:rsidRPr="00CD52AE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9" w:name="_Toc469663491"/>
          <w:r w:rsidRPr="00CD52AE">
            <w:rPr>
              <w:b/>
            </w:rPr>
            <w:t>Client communication strategy</w:t>
          </w:r>
          <w:bookmarkEnd w:id="9"/>
        </w:p>
        <w:p w14:paraId="322FA26E" w14:textId="6D6756D3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mail (no restriction of time and place)</w:t>
          </w:r>
        </w:p>
        <w:p w14:paraId="687717E5" w14:textId="0AA4EFE1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Phone (directly and </w:t>
          </w:r>
          <w:r w:rsidRPr="00166840">
            <w:rPr>
              <w:rFonts w:cstheme="minorHAnsi"/>
              <w:noProof/>
              <w:color w:val="272727"/>
            </w:rPr>
            <w:t>in</w:t>
          </w:r>
          <w:r w:rsidR="00166840">
            <w:rPr>
              <w:rFonts w:cstheme="minorHAnsi"/>
              <w:noProof/>
              <w:color w:val="272727"/>
            </w:rPr>
            <w:t xml:space="preserve"> </w:t>
          </w:r>
          <w:r w:rsidRPr="00166840">
            <w:rPr>
              <w:rFonts w:cstheme="minorHAnsi"/>
              <w:noProof/>
              <w:color w:val="272727"/>
            </w:rPr>
            <w:t>time</w:t>
          </w:r>
          <w:r w:rsidRPr="008F1BBB">
            <w:rPr>
              <w:rFonts w:cstheme="minorHAnsi"/>
              <w:color w:val="272727"/>
            </w:rPr>
            <w:t>)</w:t>
          </w:r>
        </w:p>
        <w:p w14:paraId="3BDCA666" w14:textId="31AEBF5C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Social media (effective and widespread)</w:t>
          </w:r>
        </w:p>
        <w:p w14:paraId="1AE87AB6" w14:textId="0DBA0073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xting (immediate attention and good interact)</w:t>
          </w:r>
        </w:p>
        <w:p w14:paraId="3391715A" w14:textId="5D005D54" w:rsidR="00783F59" w:rsidRPr="000443F7" w:rsidRDefault="00783F59" w:rsidP="000443F7">
          <w:pPr>
            <w:pStyle w:val="Heading2"/>
            <w:numPr>
              <w:ilvl w:val="0"/>
              <w:numId w:val="34"/>
            </w:numPr>
            <w:spacing w:after="120"/>
            <w:ind w:left="851" w:hanging="491"/>
            <w:rPr>
              <w:b/>
            </w:rPr>
          </w:pPr>
          <w:bookmarkStart w:id="10" w:name="_Toc469663492"/>
          <w:r w:rsidRPr="000443F7">
            <w:rPr>
              <w:b/>
            </w:rPr>
            <w:t>Functional Test</w:t>
          </w:r>
          <w:bookmarkEnd w:id="10"/>
        </w:p>
        <w:p w14:paraId="6DB662A2" w14:textId="5C804FFC" w:rsidR="004129CA" w:rsidRPr="006E77B5" w:rsidRDefault="00783F59" w:rsidP="00565B88">
          <w:pPr>
            <w:spacing w:after="120"/>
            <w:ind w:left="709"/>
          </w:pPr>
          <w:r w:rsidRPr="006E77B5">
            <w:t>Functional testing will be performed to check the functions of</w:t>
          </w:r>
          <w:r w:rsidR="00166840">
            <w:t xml:space="preserve"> the</w:t>
          </w:r>
          <w:r w:rsidRPr="006E77B5">
            <w:t xml:space="preserve"> </w:t>
          </w:r>
          <w:r w:rsidRPr="00166840">
            <w:rPr>
              <w:noProof/>
            </w:rPr>
            <w:t>application</w:t>
          </w:r>
          <w:r w:rsidRPr="006E77B5">
            <w:t>. The functional testing is carried out by feeding the input and validates the output from the application.</w:t>
          </w:r>
        </w:p>
      </w:sdtContent>
    </w:sdt>
    <w:p w14:paraId="08F2D1FF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1" w:name="_Toc469663493"/>
      <w:r>
        <w:rPr>
          <w:rFonts w:asciiTheme="minorHAnsi" w:hAnsiTheme="minorHAnsi"/>
          <w:b/>
        </w:rPr>
        <w:t>Register</w:t>
      </w:r>
      <w:bookmarkEnd w:id="11"/>
    </w:p>
    <w:p w14:paraId="666EE1E6" w14:textId="77777777" w:rsidR="007C3635" w:rsidRDefault="006E77B5" w:rsidP="00D268BD">
      <w:pPr>
        <w:spacing w:after="0"/>
        <w:ind w:left="1440"/>
      </w:pPr>
      <w:r w:rsidRPr="00813357">
        <w:rPr>
          <w:b/>
        </w:rPr>
        <w:t>Purpose:</w:t>
      </w:r>
      <w:r w:rsidR="00813357" w:rsidRPr="00813357">
        <w:rPr>
          <w:b/>
        </w:rPr>
        <w:t xml:space="preserve"> </w:t>
      </w:r>
      <w:r w:rsidR="001D13C6" w:rsidRPr="003B15B8">
        <w:t>Create accounts</w:t>
      </w:r>
      <w:r w:rsidR="00FB0A2B" w:rsidRPr="003B15B8">
        <w:t xml:space="preserve"> for the game</w:t>
      </w:r>
    </w:p>
    <w:p w14:paraId="46DD3295" w14:textId="1125F683" w:rsidR="002211EA" w:rsidRPr="00813357" w:rsidRDefault="002211EA" w:rsidP="00D268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1D13C6" w:rsidRPr="003B15B8">
        <w:t xml:space="preserve">User </w:t>
      </w:r>
      <w:r w:rsidR="001D13C6" w:rsidRPr="00166840">
        <w:rPr>
          <w:noProof/>
        </w:rPr>
        <w:t>open</w:t>
      </w:r>
      <w:r w:rsidR="00166840">
        <w:rPr>
          <w:noProof/>
        </w:rPr>
        <w:t>s</w:t>
      </w:r>
      <w:r w:rsidR="001D13C6" w:rsidRPr="003B15B8">
        <w:t xml:space="preserve"> the game and </w:t>
      </w:r>
      <w:r w:rsidR="001D13C6" w:rsidRPr="00166840">
        <w:rPr>
          <w:noProof/>
        </w:rPr>
        <w:t>do</w:t>
      </w:r>
      <w:r w:rsidR="00166840">
        <w:rPr>
          <w:noProof/>
        </w:rPr>
        <w:t>es</w:t>
      </w:r>
      <w:r w:rsidR="001D13C6" w:rsidRPr="003B15B8">
        <w:t xml:space="preserve">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211EA" w:rsidRPr="00D54D43" w14:paraId="552D9030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EEA6BE6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23A345D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DF7BD82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42E0974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211EA" w:rsidRPr="00D54D43" w14:paraId="157B071C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001749A" w14:textId="25597179" w:rsidR="002211EA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</w:t>
            </w:r>
            <w:r>
              <w:rPr>
                <w:rFonts w:hint="eastAsia"/>
                <w:sz w:val="22"/>
              </w:rPr>
              <w:t>egi</w:t>
            </w:r>
            <w:r>
              <w:rPr>
                <w:sz w:val="22"/>
              </w:rPr>
              <w:t xml:space="preserve">ster </w:t>
            </w:r>
          </w:p>
        </w:tc>
        <w:tc>
          <w:tcPr>
            <w:tcW w:w="3033" w:type="dxa"/>
            <w:vAlign w:val="center"/>
          </w:tcPr>
          <w:p w14:paraId="62E318C0" w14:textId="77777777" w:rsidR="002211EA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sz w:val="22"/>
              </w:rPr>
              <w:t>Player click “Register” button before page redirect to the lobby.</w:t>
            </w:r>
          </w:p>
          <w:p w14:paraId="3D3971AA" w14:textId="77777777" w:rsidR="00FB0A2B" w:rsidRPr="00FB0A2B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 xml:space="preserve">User fills in </w:t>
            </w:r>
            <w:r w:rsidRPr="00FB0A2B">
              <w:rPr>
                <w:rFonts w:hint="eastAsia"/>
                <w:sz w:val="22"/>
              </w:rPr>
              <w:t>the</w:t>
            </w:r>
            <w:r w:rsidRPr="00FB0A2B">
              <w:rPr>
                <w:sz w:val="22"/>
              </w:rPr>
              <w:t xml:space="preserve"> relevant information</w:t>
            </w:r>
          </w:p>
          <w:p w14:paraId="17675663" w14:textId="346BCDC6" w:rsidR="00FB0A2B" w:rsidRPr="005A25B7" w:rsidRDefault="00FB0A2B" w:rsidP="005A25B7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lastRenderedPageBreak/>
              <w:t>User click</w:t>
            </w:r>
            <w:r w:rsidR="005A25B7">
              <w:rPr>
                <w:sz w:val="22"/>
              </w:rPr>
              <w:t>s</w:t>
            </w:r>
            <w:r w:rsidRPr="00FB0A2B">
              <w:rPr>
                <w:sz w:val="22"/>
              </w:rPr>
              <w:t xml:space="preserve"> on</w:t>
            </w:r>
            <w:r w:rsidR="00166840">
              <w:rPr>
                <w:sz w:val="22"/>
              </w:rPr>
              <w:t xml:space="preserve"> the</w:t>
            </w:r>
            <w:r w:rsidRPr="00FB0A2B">
              <w:rPr>
                <w:sz w:val="22"/>
              </w:rPr>
              <w:t xml:space="preserve"> </w:t>
            </w:r>
            <w:r w:rsidR="005A25B7" w:rsidRPr="00166840">
              <w:rPr>
                <w:rFonts w:hint="eastAsia"/>
                <w:noProof/>
                <w:sz w:val="22"/>
              </w:rPr>
              <w:t>register</w:t>
            </w:r>
            <w:r w:rsidR="005A25B7">
              <w:rPr>
                <w:sz w:val="22"/>
              </w:rPr>
              <w:t xml:space="preserve"> </w:t>
            </w:r>
            <w:r w:rsidRPr="00FB0A2B">
              <w:rPr>
                <w:sz w:val="22"/>
              </w:rPr>
              <w:t>button.</w:t>
            </w:r>
          </w:p>
        </w:tc>
        <w:tc>
          <w:tcPr>
            <w:tcW w:w="2772" w:type="dxa"/>
            <w:vAlign w:val="center"/>
          </w:tcPr>
          <w:p w14:paraId="7269E33C" w14:textId="02D9B26D" w:rsidR="00FB0A2B" w:rsidRPr="00D54D43" w:rsidRDefault="00FB0A2B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 xml:space="preserve">The user’s </w:t>
            </w:r>
            <w:r w:rsidR="005A25B7">
              <w:rPr>
                <w:sz w:val="22"/>
              </w:rPr>
              <w:t>info</w:t>
            </w:r>
            <w:r>
              <w:rPr>
                <w:sz w:val="22"/>
              </w:rPr>
              <w:t xml:space="preserve"> is correctly save</w:t>
            </w:r>
            <w:r w:rsidR="005A25B7">
              <w:rPr>
                <w:sz w:val="22"/>
              </w:rPr>
              <w:t>d</w:t>
            </w:r>
            <w:r>
              <w:rPr>
                <w:sz w:val="22"/>
              </w:rPr>
              <w:t xml:space="preserve"> in the database. </w:t>
            </w:r>
          </w:p>
        </w:tc>
        <w:tc>
          <w:tcPr>
            <w:tcW w:w="1347" w:type="dxa"/>
            <w:vAlign w:val="center"/>
          </w:tcPr>
          <w:p w14:paraId="633F7BBE" w14:textId="5C7E4AD5" w:rsidR="002211EA" w:rsidRPr="00D54D43" w:rsidRDefault="005A25B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Y</w:t>
            </w:r>
            <w:r>
              <w:rPr>
                <w:rFonts w:hint="eastAsia"/>
                <w:sz w:val="22"/>
              </w:rPr>
              <w:t>es</w:t>
            </w:r>
            <w:r>
              <w:rPr>
                <w:sz w:val="22"/>
              </w:rPr>
              <w:t xml:space="preserve"> </w:t>
            </w:r>
          </w:p>
        </w:tc>
      </w:tr>
    </w:tbl>
    <w:p w14:paraId="2BCC83E8" w14:textId="77777777" w:rsidR="00090B83" w:rsidRDefault="00090B83" w:rsidP="00090B83">
      <w:pPr>
        <w:spacing w:after="0"/>
        <w:ind w:left="1440"/>
        <w:rPr>
          <w:b/>
        </w:rPr>
      </w:pPr>
    </w:p>
    <w:p w14:paraId="5FED20BD" w14:textId="36847DA2" w:rsidR="00090B83" w:rsidRPr="003B15B8" w:rsidRDefault="00090B83" w:rsidP="00090B83">
      <w:pPr>
        <w:spacing w:after="0"/>
        <w:ind w:left="1440"/>
      </w:pPr>
      <w:r>
        <w:rPr>
          <w:b/>
        </w:rPr>
        <w:t xml:space="preserve">Pre-condition: </w:t>
      </w:r>
      <w:r w:rsidR="001D13C6" w:rsidRPr="003B15B8">
        <w:t xml:space="preserve">User </w:t>
      </w:r>
      <w:r w:rsidR="001D13C6" w:rsidRPr="00166840">
        <w:rPr>
          <w:noProof/>
        </w:rPr>
        <w:t>open</w:t>
      </w:r>
      <w:r w:rsidR="00166840">
        <w:rPr>
          <w:noProof/>
        </w:rPr>
        <w:t>s</w:t>
      </w:r>
      <w:r w:rsidR="001D13C6" w:rsidRPr="003B15B8">
        <w:t xml:space="preserve"> the game and </w:t>
      </w:r>
      <w:r w:rsidR="001D13C6" w:rsidRPr="00166840">
        <w:rPr>
          <w:noProof/>
        </w:rPr>
        <w:t>do</w:t>
      </w:r>
      <w:r w:rsidR="00166840">
        <w:rPr>
          <w:noProof/>
        </w:rPr>
        <w:t>es</w:t>
      </w:r>
      <w:r w:rsidR="001D13C6" w:rsidRPr="003B15B8">
        <w:t xml:space="preserve">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C63D026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0DDB1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99BA2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2C7460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D751A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23D7F85A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353E69" w14:textId="5C4B0882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Register </w:t>
            </w:r>
          </w:p>
        </w:tc>
        <w:tc>
          <w:tcPr>
            <w:tcW w:w="3033" w:type="dxa"/>
            <w:vAlign w:val="center"/>
          </w:tcPr>
          <w:p w14:paraId="31A81EAF" w14:textId="4396A85A" w:rsidR="001D13C6" w:rsidRPr="0007652A" w:rsidRDefault="001D13C6" w:rsidP="0007652A">
            <w:pPr>
              <w:pStyle w:val="ListParagraph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Player click “Register” button before page redirect to the lobby.</w:t>
            </w:r>
          </w:p>
          <w:p w14:paraId="19ADDF91" w14:textId="0CB40B8B" w:rsidR="001D13C6" w:rsidRPr="0007652A" w:rsidRDefault="005A25B7" w:rsidP="0007652A">
            <w:pPr>
              <w:pStyle w:val="ListParagraph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User doesn’t fill</w:t>
            </w:r>
            <w:r w:rsidR="001D13C6" w:rsidRPr="0007652A">
              <w:t xml:space="preserve"> in </w:t>
            </w:r>
            <w:r w:rsidRPr="0007652A">
              <w:t>all</w:t>
            </w:r>
            <w:r w:rsidR="001D13C6" w:rsidRPr="0007652A">
              <w:t xml:space="preserve"> relevant information</w:t>
            </w:r>
          </w:p>
          <w:p w14:paraId="59F3D4B7" w14:textId="7A5BDB90" w:rsidR="001D13C6" w:rsidRPr="0007652A" w:rsidRDefault="001D13C6" w:rsidP="0007652A">
            <w:pPr>
              <w:pStyle w:val="ListParagraph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User click</w:t>
            </w:r>
            <w:r w:rsidR="005A25B7" w:rsidRPr="0007652A">
              <w:t>s</w:t>
            </w:r>
            <w:r w:rsidRPr="0007652A">
              <w:t xml:space="preserve"> on</w:t>
            </w:r>
            <w:r w:rsidR="00166840">
              <w:t xml:space="preserve"> the</w:t>
            </w:r>
            <w:r w:rsidRPr="0007652A">
              <w:t xml:space="preserve"> </w:t>
            </w:r>
            <w:r w:rsidR="005A25B7" w:rsidRPr="00166840">
              <w:rPr>
                <w:noProof/>
              </w:rPr>
              <w:t>register</w:t>
            </w:r>
            <w:r w:rsidRPr="0007652A">
              <w:t xml:space="preserve"> button.</w:t>
            </w:r>
          </w:p>
        </w:tc>
        <w:tc>
          <w:tcPr>
            <w:tcW w:w="2772" w:type="dxa"/>
            <w:vAlign w:val="center"/>
          </w:tcPr>
          <w:p w14:paraId="7A345601" w14:textId="68B02C55" w:rsidR="00DF19BF" w:rsidRPr="00D54D43" w:rsidRDefault="001D13C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The system shows </w:t>
            </w:r>
            <w:r w:rsidR="005A25B7">
              <w:rPr>
                <w:sz w:val="22"/>
              </w:rPr>
              <w:t>an error message to ask user to fill in all required info</w:t>
            </w:r>
          </w:p>
        </w:tc>
        <w:tc>
          <w:tcPr>
            <w:tcW w:w="1347" w:type="dxa"/>
            <w:vAlign w:val="center"/>
          </w:tcPr>
          <w:p w14:paraId="44D46949" w14:textId="00DC8784" w:rsidR="00DF19BF" w:rsidRPr="00D54D43" w:rsidRDefault="005A25B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F5F5E93" w14:textId="77777777" w:rsidR="00A37904" w:rsidRDefault="00A37904" w:rsidP="00090B83"/>
    <w:p w14:paraId="78BC0AFC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2" w:name="_Toc469663494"/>
      <w:r>
        <w:rPr>
          <w:rFonts w:asciiTheme="minorHAnsi" w:hAnsiTheme="minorHAnsi"/>
          <w:b/>
        </w:rPr>
        <w:t>Login</w:t>
      </w:r>
      <w:bookmarkEnd w:id="12"/>
    </w:p>
    <w:p w14:paraId="60FE60BA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B0A2B" w:rsidRPr="003B15B8">
        <w:t>Player login the game</w:t>
      </w:r>
    </w:p>
    <w:p w14:paraId="19D1B117" w14:textId="3D94A8CF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7652A">
        <w:t>User has</w:t>
      </w:r>
      <w:r w:rsidR="001D13C6" w:rsidRPr="003B15B8">
        <w:t xml:space="preserve"> an account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DA8ADA5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1C8379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AEA3AC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6DD42B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55A505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BB72D03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B1A8475" w14:textId="38690CFF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Login</w:t>
            </w:r>
          </w:p>
        </w:tc>
        <w:tc>
          <w:tcPr>
            <w:tcW w:w="3033" w:type="dxa"/>
            <w:vAlign w:val="center"/>
          </w:tcPr>
          <w:p w14:paraId="53585D89" w14:textId="4592B0D2" w:rsidR="00DF19BF" w:rsidRPr="0007652A" w:rsidRDefault="001D13C6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 w:rsidRPr="0007652A">
              <w:t>User clicks on the login button.</w:t>
            </w:r>
          </w:p>
          <w:p w14:paraId="0009333B" w14:textId="7AA57D73" w:rsidR="001D13C6" w:rsidRPr="0007652A" w:rsidRDefault="001D13C6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 w:rsidRPr="0007652A">
              <w:t>System redirects to</w:t>
            </w:r>
            <w:r w:rsidR="00166840">
              <w:t xml:space="preserve"> the</w:t>
            </w:r>
            <w:r w:rsidRPr="0007652A">
              <w:t xml:space="preserve"> </w:t>
            </w:r>
            <w:r w:rsidRPr="00166840">
              <w:rPr>
                <w:noProof/>
              </w:rPr>
              <w:t>login</w:t>
            </w:r>
            <w:r w:rsidRPr="0007652A">
              <w:t xml:space="preserve"> window.</w:t>
            </w:r>
          </w:p>
          <w:p w14:paraId="4FAA500C" w14:textId="65830691" w:rsidR="0007652A" w:rsidRDefault="00166840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>
              <w:rPr>
                <w:noProof/>
              </w:rPr>
              <w:t>The u</w:t>
            </w:r>
            <w:r w:rsidR="001D13C6" w:rsidRPr="00166840">
              <w:rPr>
                <w:noProof/>
              </w:rPr>
              <w:t>ser</w:t>
            </w:r>
            <w:r w:rsidR="001D13C6" w:rsidRPr="0007652A">
              <w:t xml:space="preserve"> </w:t>
            </w:r>
            <w:r w:rsidR="001D13C6" w:rsidRPr="00166840">
              <w:rPr>
                <w:noProof/>
              </w:rPr>
              <w:t>fill</w:t>
            </w:r>
            <w:r>
              <w:rPr>
                <w:noProof/>
              </w:rPr>
              <w:t>s</w:t>
            </w:r>
            <w:r w:rsidR="001D13C6" w:rsidRPr="0007652A">
              <w:t xml:space="preserve"> in the account information.</w:t>
            </w:r>
          </w:p>
          <w:p w14:paraId="0181BECA" w14:textId="6DF30BE7" w:rsidR="0007652A" w:rsidRPr="001D13C6" w:rsidRDefault="0007652A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>
              <w:t>User clicks on login.</w:t>
            </w:r>
          </w:p>
        </w:tc>
        <w:tc>
          <w:tcPr>
            <w:tcW w:w="2772" w:type="dxa"/>
            <w:vAlign w:val="center"/>
          </w:tcPr>
          <w:p w14:paraId="698105C0" w14:textId="77777777" w:rsidR="00FB0A2B" w:rsidRPr="001D13C6" w:rsidRDefault="001D13C6" w:rsidP="006E2539">
            <w:pPr>
              <w:spacing w:after="120"/>
            </w:pPr>
            <w:r>
              <w:t>System redirects to lobby window</w:t>
            </w:r>
          </w:p>
        </w:tc>
        <w:tc>
          <w:tcPr>
            <w:tcW w:w="1347" w:type="dxa"/>
            <w:vAlign w:val="center"/>
          </w:tcPr>
          <w:p w14:paraId="15C683B3" w14:textId="55C96F14" w:rsidR="00DF19BF" w:rsidRPr="00D54D43" w:rsidRDefault="0007652A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D46B4C4" w14:textId="77777777" w:rsidR="00DF19BF" w:rsidRDefault="00DF19BF" w:rsidP="00DF19BF">
      <w:pPr>
        <w:spacing w:after="0"/>
        <w:ind w:left="1440"/>
        <w:rPr>
          <w:b/>
        </w:rPr>
      </w:pPr>
    </w:p>
    <w:p w14:paraId="5C91939A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5A37DF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57D850F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0A6DB4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C376B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1AF130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4B95E1E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24BADC" w14:textId="65622529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Login </w:t>
            </w:r>
          </w:p>
        </w:tc>
        <w:tc>
          <w:tcPr>
            <w:tcW w:w="3033" w:type="dxa"/>
            <w:vAlign w:val="center"/>
          </w:tcPr>
          <w:p w14:paraId="6725F22D" w14:textId="77777777" w:rsidR="0007652A" w:rsidRPr="0007652A" w:rsidRDefault="0007652A" w:rsidP="0007652A">
            <w:pPr>
              <w:pStyle w:val="ListParagraph"/>
              <w:numPr>
                <w:ilvl w:val="0"/>
                <w:numId w:val="37"/>
              </w:numPr>
              <w:spacing w:after="120"/>
              <w:ind w:left="361" w:hanging="425"/>
            </w:pPr>
            <w:r w:rsidRPr="0007652A">
              <w:t>User clicks on the login button.</w:t>
            </w:r>
          </w:p>
          <w:p w14:paraId="35C88F00" w14:textId="303CBBCD" w:rsidR="0007652A" w:rsidRPr="0007652A" w:rsidRDefault="0007652A" w:rsidP="0007652A">
            <w:pPr>
              <w:pStyle w:val="ListParagraph"/>
              <w:numPr>
                <w:ilvl w:val="0"/>
                <w:numId w:val="37"/>
              </w:numPr>
              <w:spacing w:after="120"/>
              <w:ind w:left="361" w:hanging="425"/>
            </w:pPr>
            <w:r w:rsidRPr="0007652A">
              <w:t>System redirects to</w:t>
            </w:r>
            <w:r w:rsidR="00166840">
              <w:t xml:space="preserve"> the</w:t>
            </w:r>
            <w:r w:rsidRPr="0007652A">
              <w:t xml:space="preserve"> </w:t>
            </w:r>
            <w:r w:rsidRPr="00166840">
              <w:rPr>
                <w:noProof/>
              </w:rPr>
              <w:t>login</w:t>
            </w:r>
            <w:r w:rsidRPr="0007652A">
              <w:t xml:space="preserve"> window.</w:t>
            </w:r>
          </w:p>
          <w:p w14:paraId="1F55CEAA" w14:textId="14C00B2E" w:rsidR="0007652A" w:rsidRDefault="00166840" w:rsidP="0007652A">
            <w:pPr>
              <w:pStyle w:val="ListParagraph"/>
              <w:numPr>
                <w:ilvl w:val="0"/>
                <w:numId w:val="37"/>
              </w:numPr>
              <w:spacing w:after="120" w:line="259" w:lineRule="auto"/>
              <w:ind w:left="361" w:hanging="425"/>
            </w:pPr>
            <w:r>
              <w:rPr>
                <w:noProof/>
              </w:rPr>
              <w:t>The u</w:t>
            </w:r>
            <w:r w:rsidR="0007652A" w:rsidRPr="00166840">
              <w:rPr>
                <w:noProof/>
              </w:rPr>
              <w:t>ser</w:t>
            </w:r>
            <w:r w:rsidR="0007652A" w:rsidRPr="0007652A">
              <w:t xml:space="preserve"> fill</w:t>
            </w:r>
            <w:r w:rsidR="00283740">
              <w:t>s</w:t>
            </w:r>
            <w:r w:rsidR="0007652A" w:rsidRPr="0007652A">
              <w:t xml:space="preserve"> in </w:t>
            </w:r>
            <w:r w:rsidR="00283740">
              <w:t>wrong</w:t>
            </w:r>
            <w:r w:rsidR="0007652A" w:rsidRPr="0007652A">
              <w:t xml:space="preserve"> information.</w:t>
            </w:r>
          </w:p>
          <w:p w14:paraId="5CB05693" w14:textId="27A5D129" w:rsidR="00DF19BF" w:rsidRPr="0007652A" w:rsidRDefault="0007652A" w:rsidP="0007652A">
            <w:pPr>
              <w:pStyle w:val="ListParagraph"/>
              <w:numPr>
                <w:ilvl w:val="0"/>
                <w:numId w:val="37"/>
              </w:numPr>
              <w:spacing w:after="120" w:line="259" w:lineRule="auto"/>
              <w:ind w:left="361" w:hanging="425"/>
            </w:pPr>
            <w:r w:rsidRPr="0007652A">
              <w:t>User clicks on login.</w:t>
            </w:r>
          </w:p>
        </w:tc>
        <w:tc>
          <w:tcPr>
            <w:tcW w:w="2772" w:type="dxa"/>
            <w:vAlign w:val="center"/>
          </w:tcPr>
          <w:p w14:paraId="73F620F6" w14:textId="36FD98FA" w:rsidR="00DF19BF" w:rsidRPr="00D54D43" w:rsidRDefault="0007652A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shows an error message</w:t>
            </w:r>
          </w:p>
        </w:tc>
        <w:tc>
          <w:tcPr>
            <w:tcW w:w="1347" w:type="dxa"/>
            <w:vAlign w:val="center"/>
          </w:tcPr>
          <w:p w14:paraId="445B7C39" w14:textId="53765F7E" w:rsidR="00DF19BF" w:rsidRPr="00D54D43" w:rsidRDefault="00283740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65C5C58" w14:textId="77777777" w:rsidR="00090B83" w:rsidRPr="00612421" w:rsidRDefault="00090B83" w:rsidP="00612421"/>
    <w:p w14:paraId="304F85B2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3" w:name="_Toc469663495"/>
      <w:r>
        <w:rPr>
          <w:rFonts w:asciiTheme="minorHAnsi" w:hAnsiTheme="minorHAnsi"/>
          <w:b/>
        </w:rPr>
        <w:t>Log out</w:t>
      </w:r>
      <w:bookmarkEnd w:id="13"/>
    </w:p>
    <w:p w14:paraId="75C8BC7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A83364">
        <w:rPr>
          <w:b/>
        </w:rPr>
        <w:t xml:space="preserve"> </w:t>
      </w:r>
      <w:r w:rsidR="00A83364" w:rsidRPr="003B15B8">
        <w:t>Player quit the game</w:t>
      </w:r>
    </w:p>
    <w:p w14:paraId="30F29039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logged in lobby window</w:t>
      </w:r>
      <w:r w:rsidR="00A83364">
        <w:rPr>
          <w:b/>
        </w:rPr>
        <w:t xml:space="preserve">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13EBC39B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6493ABB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02EFFC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617DBB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C542A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D37B5D7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6BBD365" w14:textId="77777777" w:rsidR="00DF19BF" w:rsidRPr="00D54D43" w:rsidRDefault="00A83364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lastRenderedPageBreak/>
              <w:t>Log</w:t>
            </w:r>
            <w:r>
              <w:rPr>
                <w:sz w:val="22"/>
              </w:rPr>
              <w:t xml:space="preserve"> out</w:t>
            </w:r>
          </w:p>
        </w:tc>
        <w:tc>
          <w:tcPr>
            <w:tcW w:w="3033" w:type="dxa"/>
            <w:vAlign w:val="center"/>
          </w:tcPr>
          <w:p w14:paraId="7EA9AB78" w14:textId="2313EAB2" w:rsidR="00DF19BF" w:rsidRPr="00D54D43" w:rsidRDefault="00A83364" w:rsidP="006E2539">
            <w:pPr>
              <w:pStyle w:val="ListParagraph"/>
              <w:numPr>
                <w:ilvl w:val="0"/>
                <w:numId w:val="29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click</w:t>
            </w:r>
            <w:r w:rsidR="00283740">
              <w:rPr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exit button</w:t>
            </w:r>
          </w:p>
        </w:tc>
        <w:tc>
          <w:tcPr>
            <w:tcW w:w="2772" w:type="dxa"/>
            <w:vAlign w:val="center"/>
          </w:tcPr>
          <w:p w14:paraId="5A613310" w14:textId="47A38E8F" w:rsidR="0093597C" w:rsidRPr="00D54D43" w:rsidRDefault="00166840" w:rsidP="006E2539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93597C" w:rsidRPr="00166840">
              <w:rPr>
                <w:noProof/>
                <w:sz w:val="22"/>
              </w:rPr>
              <w:t>ystem</w:t>
            </w:r>
            <w:r w:rsidR="0093597C">
              <w:rPr>
                <w:sz w:val="22"/>
              </w:rPr>
              <w:t xml:space="preserve"> end</w:t>
            </w:r>
            <w:r w:rsidR="00283740">
              <w:rPr>
                <w:sz w:val="22"/>
              </w:rPr>
              <w:t>s</w:t>
            </w:r>
            <w:r w:rsidR="0093597C">
              <w:rPr>
                <w:sz w:val="22"/>
              </w:rPr>
              <w:t xml:space="preserve"> th</w:t>
            </w:r>
            <w:r w:rsidR="00254E30">
              <w:rPr>
                <w:sz w:val="22"/>
              </w:rPr>
              <w:t>e application and</w:t>
            </w:r>
            <w:r w:rsidR="0093597C">
              <w:rPr>
                <w:sz w:val="22"/>
              </w:rPr>
              <w:t xml:space="preserve"> back to</w:t>
            </w:r>
            <w:r>
              <w:rPr>
                <w:sz w:val="22"/>
              </w:rPr>
              <w:t xml:space="preserve"> the</w:t>
            </w:r>
            <w:r w:rsidR="0093597C">
              <w:rPr>
                <w:sz w:val="22"/>
              </w:rPr>
              <w:t xml:space="preserve"> </w:t>
            </w:r>
            <w:r w:rsidR="0093597C" w:rsidRPr="00166840">
              <w:rPr>
                <w:noProof/>
                <w:sz w:val="22"/>
              </w:rPr>
              <w:t>desktop</w:t>
            </w:r>
            <w:r w:rsidR="0093597C">
              <w:rPr>
                <w:sz w:val="22"/>
              </w:rPr>
              <w:t>.</w:t>
            </w:r>
          </w:p>
        </w:tc>
        <w:tc>
          <w:tcPr>
            <w:tcW w:w="1347" w:type="dxa"/>
            <w:vAlign w:val="center"/>
          </w:tcPr>
          <w:p w14:paraId="5DF0E2C0" w14:textId="046155D3" w:rsidR="00DF19BF" w:rsidRPr="00D54D43" w:rsidRDefault="00283740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D47EDFE" w14:textId="77777777" w:rsidR="00DF19BF" w:rsidRDefault="00DF19BF" w:rsidP="00DF19BF">
      <w:pPr>
        <w:spacing w:after="0"/>
        <w:ind w:left="1440"/>
        <w:rPr>
          <w:b/>
        </w:rPr>
      </w:pPr>
    </w:p>
    <w:p w14:paraId="2B8210E7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in game window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577"/>
        <w:gridCol w:w="2926"/>
        <w:gridCol w:w="2675"/>
        <w:gridCol w:w="1607"/>
      </w:tblGrid>
      <w:tr w:rsidR="00DF19BF" w:rsidRPr="00D54D43" w14:paraId="233839A4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37CF29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174838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DE6987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27450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28D400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3F080280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 out</w:t>
            </w:r>
          </w:p>
        </w:tc>
        <w:tc>
          <w:tcPr>
            <w:tcW w:w="3033" w:type="dxa"/>
            <w:vAlign w:val="center"/>
          </w:tcPr>
          <w:p w14:paraId="3154ABA3" w14:textId="77777777" w:rsidR="00DF19BF" w:rsidRPr="00D54D43" w:rsidRDefault="00A83364" w:rsidP="006E2539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 click exit button</w:t>
            </w:r>
          </w:p>
        </w:tc>
        <w:tc>
          <w:tcPr>
            <w:tcW w:w="2772" w:type="dxa"/>
            <w:vAlign w:val="center"/>
          </w:tcPr>
          <w:p w14:paraId="27B7F318" w14:textId="6D46FCE0" w:rsidR="006E2539" w:rsidRDefault="006E2539" w:rsidP="006E2539">
            <w:pPr>
              <w:spacing w:after="120"/>
            </w:pPr>
            <w:r>
              <w:t>System quit the game window and back to lobby window</w:t>
            </w:r>
          </w:p>
          <w:p w14:paraId="20BDBCFB" w14:textId="266EFFC4" w:rsidR="00F51486" w:rsidRPr="00F51486" w:rsidRDefault="006E2539" w:rsidP="006E2539">
            <w:pPr>
              <w:spacing w:after="120"/>
            </w:pPr>
            <w:r>
              <w:t>System close game window and back to lobby window</w:t>
            </w:r>
          </w:p>
        </w:tc>
        <w:tc>
          <w:tcPr>
            <w:tcW w:w="1347" w:type="dxa"/>
            <w:vAlign w:val="center"/>
          </w:tcPr>
          <w:p w14:paraId="352AACDE" w14:textId="77777777" w:rsidR="00DF19BF" w:rsidRDefault="009B489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N</w:t>
            </w: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 xml:space="preserve"> </w:t>
            </w:r>
          </w:p>
          <w:p w14:paraId="2A07A68D" w14:textId="359A80FC" w:rsidR="009B4897" w:rsidRPr="00D54D43" w:rsidRDefault="009B489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But sometimes there </w:t>
            </w:r>
            <w:r w:rsidR="00166840">
              <w:rPr>
                <w:noProof/>
                <w:sz w:val="22"/>
              </w:rPr>
              <w:t>are</w:t>
            </w:r>
            <w:r>
              <w:rPr>
                <w:sz w:val="22"/>
              </w:rPr>
              <w:t xml:space="preserve"> communication problems</w:t>
            </w:r>
          </w:p>
        </w:tc>
      </w:tr>
    </w:tbl>
    <w:p w14:paraId="7FDCEC21" w14:textId="77777777" w:rsidR="007E0568" w:rsidRPr="006E77B5" w:rsidRDefault="007E0568" w:rsidP="006E77B5"/>
    <w:p w14:paraId="595BADAB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4" w:name="_Toc469663496"/>
      <w:r>
        <w:rPr>
          <w:rFonts w:asciiTheme="minorHAnsi" w:hAnsiTheme="minorHAnsi"/>
          <w:b/>
        </w:rPr>
        <w:t>Determine the landlord</w:t>
      </w:r>
      <w:bookmarkEnd w:id="14"/>
    </w:p>
    <w:p w14:paraId="2D225775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51486" w:rsidRPr="003B15B8">
        <w:t>Determine which player become landlord</w:t>
      </w:r>
    </w:p>
    <w:p w14:paraId="1981F148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2400B89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9121F7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74DD69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02D7DAC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C3B192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E7610F6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076CF9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EC5D02" w14:textId="7BB402F2" w:rsidR="00DF19BF" w:rsidRPr="00D54D43" w:rsidRDefault="00DE1B0E" w:rsidP="006E2539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“</w:t>
            </w:r>
            <w:r w:rsidR="00715F46">
              <w:rPr>
                <w:sz w:val="22"/>
              </w:rPr>
              <w:t>Call</w:t>
            </w:r>
            <w:r>
              <w:rPr>
                <w:sz w:val="22"/>
              </w:rPr>
              <w:t>” or “Pass” button</w:t>
            </w:r>
          </w:p>
        </w:tc>
        <w:tc>
          <w:tcPr>
            <w:tcW w:w="2772" w:type="dxa"/>
            <w:vAlign w:val="center"/>
          </w:tcPr>
          <w:p w14:paraId="028C90DC" w14:textId="7C004D82" w:rsidR="00DC30CE" w:rsidRPr="006E2539" w:rsidRDefault="006E2539" w:rsidP="006E2539">
            <w:pPr>
              <w:rPr>
                <w:rFonts w:eastAsia="宋体" w:cstheme="minorHAnsi"/>
                <w:sz w:val="22"/>
              </w:rPr>
            </w:pPr>
            <w:r w:rsidRPr="006E2539">
              <w:rPr>
                <w:rFonts w:eastAsia="宋体" w:cstheme="minorHAnsi"/>
                <w:sz w:val="22"/>
              </w:rPr>
              <w:t xml:space="preserve">System show “Scramble” and “Pass” optional button to each </w:t>
            </w:r>
            <w:r w:rsidRPr="00166840">
              <w:rPr>
                <w:rFonts w:eastAsia="宋体" w:cstheme="minorHAnsi"/>
                <w:noProof/>
                <w:sz w:val="22"/>
              </w:rPr>
              <w:t>player</w:t>
            </w:r>
            <w:r w:rsidRPr="006E2539">
              <w:rPr>
                <w:rFonts w:eastAsia="宋体" w:cstheme="minorHAnsi"/>
                <w:sz w:val="22"/>
              </w:rPr>
              <w:t xml:space="preserve"> in anticlockwise</w:t>
            </w:r>
          </w:p>
        </w:tc>
        <w:tc>
          <w:tcPr>
            <w:tcW w:w="1347" w:type="dxa"/>
            <w:vAlign w:val="center"/>
          </w:tcPr>
          <w:p w14:paraId="051414FE" w14:textId="2C619821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275B284" w14:textId="77777777" w:rsidR="00DF19BF" w:rsidRDefault="00DF19BF" w:rsidP="00DF19BF">
      <w:pPr>
        <w:spacing w:after="0"/>
        <w:ind w:left="1440"/>
        <w:rPr>
          <w:b/>
        </w:rPr>
      </w:pPr>
    </w:p>
    <w:p w14:paraId="384E4340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4EF1689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6CB2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15CC6B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F40977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BFEF45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F5C6F65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46CD77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4508D4" w14:textId="77777777" w:rsidR="00DF19BF" w:rsidRPr="00D54D43" w:rsidRDefault="00F51486" w:rsidP="006E2539">
            <w:pPr>
              <w:pStyle w:val="ListParagraph"/>
              <w:numPr>
                <w:ilvl w:val="0"/>
                <w:numId w:val="28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didn</w:t>
            </w:r>
            <w:r>
              <w:rPr>
                <w:sz w:val="22"/>
              </w:rPr>
              <w:t xml:space="preserve">’t click any button in 20 seconds </w:t>
            </w:r>
          </w:p>
        </w:tc>
        <w:tc>
          <w:tcPr>
            <w:tcW w:w="2772" w:type="dxa"/>
            <w:vAlign w:val="center"/>
          </w:tcPr>
          <w:p w14:paraId="7C706223" w14:textId="77777777" w:rsidR="00DF19BF" w:rsidRPr="00F51486" w:rsidRDefault="00F5148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 System automatically regard</w:t>
            </w:r>
            <w:r w:rsidR="003609B8">
              <w:rPr>
                <w:sz w:val="22"/>
              </w:rPr>
              <w:t xml:space="preserve"> as</w:t>
            </w:r>
            <w:r>
              <w:rPr>
                <w:sz w:val="22"/>
              </w:rPr>
              <w:t xml:space="preserve"> </w:t>
            </w:r>
            <w:r w:rsidR="00DE1B0E">
              <w:rPr>
                <w:sz w:val="22"/>
              </w:rPr>
              <w:t>pass</w:t>
            </w:r>
          </w:p>
        </w:tc>
        <w:tc>
          <w:tcPr>
            <w:tcW w:w="1347" w:type="dxa"/>
            <w:vAlign w:val="center"/>
          </w:tcPr>
          <w:p w14:paraId="7E71D099" w14:textId="59ABB32B" w:rsidR="00DF19BF" w:rsidRPr="003609B8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82A7299" w14:textId="77777777" w:rsidR="003A701A" w:rsidRPr="006E77B5" w:rsidRDefault="003A701A" w:rsidP="006E77B5"/>
    <w:p w14:paraId="395DEA5F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5" w:name="_Toc469663497"/>
      <w:r>
        <w:rPr>
          <w:rFonts w:asciiTheme="minorHAnsi" w:hAnsiTheme="minorHAnsi"/>
          <w:b/>
        </w:rPr>
        <w:t>Select cards</w:t>
      </w:r>
      <w:bookmarkEnd w:id="15"/>
    </w:p>
    <w:p w14:paraId="62F50D4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  <w:noProof/>
        </w:rPr>
        <w:t>The player</w:t>
      </w:r>
      <w:r w:rsidR="005D18E9" w:rsidRPr="00006098">
        <w:rPr>
          <w:rFonts w:cstheme="minorHAnsi"/>
        </w:rPr>
        <w:t xml:space="preserve"> can </w:t>
      </w:r>
      <w:r w:rsidR="005D18E9" w:rsidRPr="00006098">
        <w:rPr>
          <w:rFonts w:cstheme="minorHAnsi"/>
          <w:noProof/>
        </w:rPr>
        <w:t>reselect</w:t>
      </w:r>
      <w:r w:rsidR="005D18E9" w:rsidRPr="00006098">
        <w:rPr>
          <w:rFonts w:cstheme="minorHAnsi"/>
        </w:rPr>
        <w:t xml:space="preserve"> cards he wants to play</w:t>
      </w:r>
    </w:p>
    <w:p w14:paraId="6E0A9981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339AC261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AFE5B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20CA76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A7FC36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279540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C4AF7F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31FD1B0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06BC2D99" w14:textId="6424AB31" w:rsidR="00DF19BF" w:rsidRPr="002773FC" w:rsidRDefault="002773FC" w:rsidP="006E2539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The user </w:t>
            </w:r>
            <w:r w:rsidRPr="00166840">
              <w:rPr>
                <w:rFonts w:cstheme="minorHAnsi"/>
                <w:noProof/>
                <w:sz w:val="22"/>
              </w:rPr>
              <w:t>click</w:t>
            </w:r>
            <w:r w:rsidR="00166840">
              <w:rPr>
                <w:rFonts w:cstheme="minorHAnsi"/>
                <w:noProof/>
                <w:sz w:val="22"/>
              </w:rPr>
              <w:t>s</w:t>
            </w:r>
            <w:r w:rsidRPr="00006098">
              <w:rPr>
                <w:rFonts w:cstheme="minorHAnsi"/>
                <w:sz w:val="22"/>
              </w:rPr>
              <w:t xml:space="preserve"> on the ideal cards.</w:t>
            </w:r>
          </w:p>
        </w:tc>
        <w:tc>
          <w:tcPr>
            <w:tcW w:w="2772" w:type="dxa"/>
            <w:vAlign w:val="center"/>
          </w:tcPr>
          <w:p w14:paraId="7C2E0631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selected cards</w:t>
            </w:r>
          </w:p>
        </w:tc>
        <w:tc>
          <w:tcPr>
            <w:tcW w:w="1347" w:type="dxa"/>
            <w:vAlign w:val="center"/>
          </w:tcPr>
          <w:p w14:paraId="0CB08E2C" w14:textId="748F9609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131696BF" w14:textId="77777777" w:rsidR="00DF19BF" w:rsidRDefault="00DF19BF" w:rsidP="00DF19BF">
      <w:pPr>
        <w:spacing w:after="0"/>
        <w:ind w:left="1440"/>
        <w:rPr>
          <w:b/>
        </w:rPr>
      </w:pPr>
    </w:p>
    <w:p w14:paraId="64A1C7DF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773FC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FD340D3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D8F7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44F6108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EE45F9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A33C9D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5DB653F2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666AEB4A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2ED173D7" w14:textId="77777777" w:rsidR="00DF19BF" w:rsidRPr="002F56DE" w:rsidRDefault="002F56DE" w:rsidP="006E2539">
            <w:pPr>
              <w:pStyle w:val="ListParagraph"/>
              <w:numPr>
                <w:ilvl w:val="0"/>
                <w:numId w:val="9"/>
              </w:num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3455BF8B" w14:textId="77777777" w:rsidR="00DF19BF" w:rsidRPr="00D54D43" w:rsidRDefault="002F56DE" w:rsidP="006E2539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8A2196D" w14:textId="701A086D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6BF5397" w14:textId="77777777" w:rsidR="002773FC" w:rsidRPr="006E77B5" w:rsidRDefault="002773FC" w:rsidP="006E77B5"/>
    <w:p w14:paraId="64F6982D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6" w:name="_Toc469663498"/>
      <w:r>
        <w:rPr>
          <w:rFonts w:asciiTheme="minorHAnsi" w:hAnsiTheme="minorHAnsi"/>
          <w:b/>
        </w:rPr>
        <w:t>Hand over cards</w:t>
      </w:r>
      <w:bookmarkEnd w:id="16"/>
    </w:p>
    <w:p w14:paraId="6338EBC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2F56DE">
        <w:rPr>
          <w:rFonts w:cstheme="minorHAnsi"/>
        </w:rPr>
        <w:t>P</w:t>
      </w:r>
      <w:r w:rsidR="002F56DE" w:rsidRPr="00006098">
        <w:rPr>
          <w:rFonts w:cstheme="minorHAnsi"/>
        </w:rPr>
        <w:t>layers hand over the selected cards</w:t>
      </w:r>
    </w:p>
    <w:p w14:paraId="19B96385" w14:textId="77777777" w:rsidR="00DF19BF" w:rsidRPr="002F56DE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5C4A95C6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82BAA52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E32172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2AF2DA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781F03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7ADCC13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3460A50C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7AA88836" w14:textId="77777777" w:rsidR="00DF19BF" w:rsidRPr="00D54D43" w:rsidRDefault="002F56DE" w:rsidP="00357D35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</w:p>
        </w:tc>
        <w:tc>
          <w:tcPr>
            <w:tcW w:w="2772" w:type="dxa"/>
            <w:vAlign w:val="center"/>
          </w:tcPr>
          <w:p w14:paraId="2E7E6B11" w14:textId="73BC7650" w:rsidR="00DF19BF" w:rsidRDefault="00166840" w:rsidP="002773FC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2F56DE" w:rsidRPr="00166840">
              <w:rPr>
                <w:noProof/>
                <w:sz w:val="22"/>
              </w:rPr>
              <w:t>ystem</w:t>
            </w:r>
            <w:r w:rsidR="002F56DE">
              <w:rPr>
                <w:sz w:val="22"/>
              </w:rPr>
              <w:t xml:space="preserve"> displays the cards in the middle of</w:t>
            </w:r>
            <w:r>
              <w:rPr>
                <w:sz w:val="22"/>
              </w:rPr>
              <w:t xml:space="preserve"> the</w:t>
            </w:r>
            <w:r w:rsidR="002F56DE">
              <w:rPr>
                <w:sz w:val="22"/>
              </w:rPr>
              <w:t xml:space="preserve"> </w:t>
            </w:r>
            <w:r w:rsidR="002F56DE" w:rsidRPr="00166840">
              <w:rPr>
                <w:noProof/>
                <w:sz w:val="22"/>
              </w:rPr>
              <w:t>table</w:t>
            </w:r>
            <w:r w:rsidR="002F56DE">
              <w:rPr>
                <w:sz w:val="22"/>
              </w:rPr>
              <w:t>.</w:t>
            </w:r>
          </w:p>
          <w:p w14:paraId="42DE30EF" w14:textId="2D86BAD1" w:rsidR="002F56DE" w:rsidRDefault="00166840" w:rsidP="002773FC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2F56DE" w:rsidRPr="00166840">
              <w:rPr>
                <w:noProof/>
                <w:sz w:val="22"/>
              </w:rPr>
              <w:t>ystem</w:t>
            </w:r>
            <w:r w:rsidR="002F56DE">
              <w:rPr>
                <w:sz w:val="22"/>
              </w:rPr>
              <w:t xml:space="preserve"> removes the cards from the user’s own cards.</w:t>
            </w:r>
          </w:p>
          <w:p w14:paraId="61081EC8" w14:textId="5FA0DBB2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recalculates the total number of player’s cards and </w:t>
            </w:r>
            <w:r w:rsidRPr="00166840">
              <w:rPr>
                <w:noProof/>
                <w:sz w:val="22"/>
              </w:rPr>
              <w:t>display</w:t>
            </w:r>
            <w:r w:rsidR="00166840">
              <w:rPr>
                <w:noProof/>
                <w:sz w:val="22"/>
              </w:rPr>
              <w:t>s</w:t>
            </w:r>
            <w:r>
              <w:rPr>
                <w:sz w:val="22"/>
              </w:rPr>
              <w:t xml:space="preserve"> the number.</w:t>
            </w:r>
          </w:p>
          <w:p w14:paraId="0F91D652" w14:textId="2641F2F1" w:rsidR="002F56DE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recalculates the total score of the player and </w:t>
            </w:r>
            <w:r w:rsidRPr="00166840">
              <w:rPr>
                <w:noProof/>
                <w:sz w:val="22"/>
              </w:rPr>
              <w:t>display</w:t>
            </w:r>
            <w:r w:rsidR="00166840">
              <w:rPr>
                <w:noProof/>
                <w:sz w:val="22"/>
              </w:rPr>
              <w:t>s</w:t>
            </w:r>
            <w:r>
              <w:rPr>
                <w:sz w:val="22"/>
              </w:rPr>
              <w:t xml:space="preserve"> it.</w:t>
            </w:r>
          </w:p>
        </w:tc>
        <w:tc>
          <w:tcPr>
            <w:tcW w:w="1347" w:type="dxa"/>
            <w:vAlign w:val="center"/>
          </w:tcPr>
          <w:p w14:paraId="68D7BE56" w14:textId="2B64A5CD" w:rsidR="00DF19BF" w:rsidRPr="00D54D43" w:rsidRDefault="00510159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17ABEC9" w14:textId="77777777" w:rsidR="00DF19BF" w:rsidRDefault="00DF19BF" w:rsidP="00DF19BF">
      <w:pPr>
        <w:spacing w:after="0"/>
        <w:ind w:left="1440"/>
        <w:rPr>
          <w:b/>
        </w:rPr>
      </w:pPr>
    </w:p>
    <w:p w14:paraId="7CF5DC3D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0F8701AA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F0F0B57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F32FA1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1B2584B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11F217C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C8D7350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49579E77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1670E8D" w14:textId="77777777" w:rsidR="00DF19BF" w:rsidRPr="00D54D43" w:rsidRDefault="00FA03BD" w:rsidP="00357D3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sz w:val="22"/>
              </w:r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29A61077" w14:textId="77777777" w:rsidR="00DF19BF" w:rsidRPr="00D54D43" w:rsidRDefault="00FA03BD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62D26584" w14:textId="4AB6327E" w:rsidR="00DF19BF" w:rsidRPr="00D54D43" w:rsidRDefault="00510159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198D8F4B" w14:textId="77777777" w:rsidR="000C61BE" w:rsidRDefault="000C61BE" w:rsidP="006E77B5"/>
    <w:p w14:paraId="66BEF1CE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727C5B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64F6991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F91B192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3561C55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989D11A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71A4A9DE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6BD7B259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CE1F020" w14:textId="4C006911" w:rsidR="002F56DE" w:rsidRPr="00D54D43" w:rsidRDefault="00FA03BD" w:rsidP="00357D35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</w:t>
            </w:r>
            <w:r w:rsidR="00166840">
              <w:rPr>
                <w:rFonts w:cstheme="minorHAnsi"/>
                <w:noProof/>
              </w:rPr>
              <w:t>are</w:t>
            </w:r>
            <w:r>
              <w:rPr>
                <w:rFonts w:cstheme="minorHAnsi"/>
              </w:rPr>
              <w:t xml:space="preserve"> illegal combination</w:t>
            </w:r>
          </w:p>
        </w:tc>
        <w:tc>
          <w:tcPr>
            <w:tcW w:w="2772" w:type="dxa"/>
            <w:vAlign w:val="center"/>
          </w:tcPr>
          <w:p w14:paraId="12C5D5C4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4AA68762" w14:textId="4E25EA67" w:rsidR="002F56DE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5159FBC" w14:textId="77777777" w:rsidR="002F56DE" w:rsidRPr="006E77B5" w:rsidRDefault="002F56DE" w:rsidP="002F56DE"/>
    <w:p w14:paraId="399DD354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188D394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76C103C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65BB917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7C91CEF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967E354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5465F8F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92981DF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58682F30" w14:textId="7509ABDA" w:rsidR="002F56DE" w:rsidRPr="00D54D43" w:rsidRDefault="00FA03BD" w:rsidP="00357D35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</w:t>
            </w:r>
            <w:r w:rsidR="00166840">
              <w:rPr>
                <w:rFonts w:cstheme="minorHAnsi"/>
                <w:noProof/>
              </w:rPr>
              <w:t>are</w:t>
            </w:r>
            <w:r>
              <w:rPr>
                <w:rFonts w:cstheme="minorHAnsi"/>
              </w:rPr>
              <w:t xml:space="preserve"> smaller than</w:t>
            </w:r>
            <w:r w:rsidR="00166840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 xml:space="preserve"> </w:t>
            </w:r>
            <w:r w:rsidRPr="00166840">
              <w:rPr>
                <w:rFonts w:cstheme="minorHAnsi"/>
                <w:noProof/>
              </w:rPr>
              <w:t>previous</w:t>
            </w:r>
            <w:r>
              <w:rPr>
                <w:rFonts w:cstheme="minorHAnsi"/>
              </w:rPr>
              <w:t xml:space="preserve"> player</w:t>
            </w:r>
          </w:p>
        </w:tc>
        <w:tc>
          <w:tcPr>
            <w:tcW w:w="2772" w:type="dxa"/>
            <w:vAlign w:val="center"/>
          </w:tcPr>
          <w:p w14:paraId="2FE722D9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5130B393" w14:textId="136ED7B1" w:rsidR="002F56DE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670C675B" w14:textId="77777777" w:rsidR="00FA03BD" w:rsidRPr="006E77B5" w:rsidRDefault="00FA03BD" w:rsidP="00FA03BD"/>
    <w:p w14:paraId="61E5E92B" w14:textId="77777777" w:rsidR="00FA03BD" w:rsidRPr="00813357" w:rsidRDefault="00FA03BD" w:rsidP="00FA03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The player hasn’t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A03BD" w:rsidRPr="00D54D43" w14:paraId="289EFE58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C2F1207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D3769A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79C689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DC278BE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A03BD" w:rsidRPr="00D54D43" w14:paraId="57354E6D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76905067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196988D7" w14:textId="77777777" w:rsidR="00FA03BD" w:rsidRPr="00D54D43" w:rsidRDefault="00FA03BD" w:rsidP="00357D35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 xml:space="preserve">Player clicks on play </w:t>
            </w:r>
          </w:p>
        </w:tc>
        <w:tc>
          <w:tcPr>
            <w:tcW w:w="2772" w:type="dxa"/>
            <w:vAlign w:val="center"/>
          </w:tcPr>
          <w:p w14:paraId="00B358AE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select cards within the rest time</w:t>
            </w:r>
          </w:p>
        </w:tc>
        <w:tc>
          <w:tcPr>
            <w:tcW w:w="1347" w:type="dxa"/>
            <w:vAlign w:val="center"/>
          </w:tcPr>
          <w:p w14:paraId="7B5DC401" w14:textId="328B23C2" w:rsidR="00FA03BD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30E9EEA" w14:textId="77777777" w:rsidR="002F56DE" w:rsidRPr="006E77B5" w:rsidRDefault="002F56DE" w:rsidP="006E77B5"/>
    <w:p w14:paraId="52F33F63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7" w:name="_Toc469663499"/>
      <w:r>
        <w:rPr>
          <w:rFonts w:asciiTheme="minorHAnsi" w:hAnsiTheme="minorHAnsi"/>
          <w:b/>
        </w:rPr>
        <w:t>Give hints to player</w:t>
      </w:r>
      <w:bookmarkEnd w:id="17"/>
    </w:p>
    <w:p w14:paraId="58D3A4A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</w:rPr>
        <w:t xml:space="preserve">A player is able to let the </w:t>
      </w:r>
      <w:r w:rsidR="005D18E9" w:rsidRPr="00006098">
        <w:rPr>
          <w:rFonts w:cstheme="minorHAnsi"/>
          <w:noProof/>
        </w:rPr>
        <w:t>system</w:t>
      </w:r>
      <w:r w:rsidR="005D18E9" w:rsidRPr="00006098">
        <w:rPr>
          <w:rFonts w:cstheme="minorHAnsi"/>
        </w:rPr>
        <w:t xml:space="preserve"> to suggest him get which card(s) out</w:t>
      </w:r>
    </w:p>
    <w:p w14:paraId="4A5FDBBA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A14632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A7D5898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5BC99E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6844B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E20597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4E008EA2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B2B8E01" w14:textId="77777777" w:rsidR="002773FC" w:rsidRPr="00D54D43" w:rsidRDefault="00CE51A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70F38BDC" w14:textId="55B2C9A8" w:rsidR="002773FC" w:rsidRPr="00CE51A9" w:rsidRDefault="00CE51A9" w:rsidP="00357D35">
            <w:pPr>
              <w:pStyle w:val="ListParagraph"/>
              <w:numPr>
                <w:ilvl w:val="0"/>
                <w:numId w:val="13"/>
              </w:numPr>
            </w:pPr>
            <w:r w:rsidRPr="00CE51A9">
              <w:t xml:space="preserve">The player </w:t>
            </w:r>
            <w:r w:rsidRPr="00166840">
              <w:rPr>
                <w:noProof/>
              </w:rPr>
              <w:t>pres</w:t>
            </w:r>
            <w:r w:rsidR="00166840">
              <w:rPr>
                <w:noProof/>
              </w:rPr>
              <w:t>se</w:t>
            </w:r>
            <w:r w:rsidRPr="00166840">
              <w:rPr>
                <w:noProof/>
              </w:rPr>
              <w:t>s</w:t>
            </w:r>
            <w:r w:rsidRPr="00CE51A9">
              <w:t xml:space="preserve"> hint button.</w:t>
            </w:r>
          </w:p>
        </w:tc>
        <w:tc>
          <w:tcPr>
            <w:tcW w:w="2772" w:type="dxa"/>
            <w:vAlign w:val="center"/>
          </w:tcPr>
          <w:p w14:paraId="4A496C69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first option of qualified cards which is just higher than previous player’s cards.</w:t>
            </w:r>
          </w:p>
        </w:tc>
        <w:tc>
          <w:tcPr>
            <w:tcW w:w="1347" w:type="dxa"/>
            <w:vAlign w:val="center"/>
          </w:tcPr>
          <w:p w14:paraId="7DD0CAC9" w14:textId="7194DCCC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66CC262" w14:textId="77777777" w:rsidR="002773FC" w:rsidRDefault="002773FC" w:rsidP="002773FC">
      <w:pPr>
        <w:spacing w:after="0"/>
        <w:ind w:left="1440"/>
        <w:rPr>
          <w:b/>
        </w:rPr>
      </w:pPr>
    </w:p>
    <w:p w14:paraId="1569E1CD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CE51A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77AC7C7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1A0831CB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76AF4B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D39E9C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C9D845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55F7468A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C4EE8AB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5A40DDFB" w14:textId="4C6BBD78" w:rsidR="002773FC" w:rsidRPr="00D54D43" w:rsidRDefault="00CA29B3" w:rsidP="00357D35">
            <w:pPr>
              <w:pStyle w:val="ListParagraph"/>
              <w:numPr>
                <w:ilvl w:val="0"/>
                <w:numId w:val="14"/>
              </w:numPr>
              <w:spacing w:after="120"/>
              <w:contextualSpacing w:val="0"/>
              <w:rPr>
                <w:sz w:val="22"/>
              </w:rPr>
            </w:pPr>
            <w:r w:rsidRPr="00CE51A9">
              <w:t xml:space="preserve">The player </w:t>
            </w:r>
            <w:r w:rsidRPr="00166840">
              <w:rPr>
                <w:noProof/>
              </w:rPr>
              <w:t>pres</w:t>
            </w:r>
            <w:r w:rsidR="00166840">
              <w:rPr>
                <w:noProof/>
              </w:rPr>
              <w:t>se</w:t>
            </w:r>
            <w:r w:rsidRPr="00166840">
              <w:rPr>
                <w:noProof/>
              </w:rPr>
              <w:t>s</w:t>
            </w:r>
            <w:r w:rsidRPr="00CE51A9">
              <w:t xml:space="preserve"> hint button.</w:t>
            </w:r>
          </w:p>
        </w:tc>
        <w:tc>
          <w:tcPr>
            <w:tcW w:w="2772" w:type="dxa"/>
            <w:vAlign w:val="center"/>
          </w:tcPr>
          <w:p w14:paraId="0590DBAD" w14:textId="735328F3" w:rsidR="002773FC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CA29B3" w:rsidRPr="00166840">
              <w:rPr>
                <w:noProof/>
                <w:sz w:val="22"/>
              </w:rPr>
              <w:t>ystem</w:t>
            </w:r>
            <w:r w:rsidR="00CA29B3">
              <w:rPr>
                <w:sz w:val="22"/>
              </w:rPr>
              <w:t xml:space="preserve"> cannot find qualified cards.</w:t>
            </w:r>
          </w:p>
          <w:p w14:paraId="21482822" w14:textId="3470C9C3" w:rsidR="00CA29B3" w:rsidRPr="00D54D43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CA29B3" w:rsidRPr="00166840">
              <w:rPr>
                <w:noProof/>
                <w:sz w:val="22"/>
              </w:rPr>
              <w:t>ystem</w:t>
            </w:r>
            <w:r w:rsidR="00CA29B3">
              <w:rPr>
                <w:sz w:val="22"/>
              </w:rPr>
              <w:t xml:space="preserve"> passes automatically.</w:t>
            </w:r>
          </w:p>
        </w:tc>
        <w:tc>
          <w:tcPr>
            <w:tcW w:w="1347" w:type="dxa"/>
            <w:vAlign w:val="center"/>
          </w:tcPr>
          <w:p w14:paraId="6838613D" w14:textId="5306EAB3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A59ECC2" w14:textId="77777777" w:rsidR="00CA29B3" w:rsidRDefault="00CA29B3" w:rsidP="00CA29B3">
      <w:pPr>
        <w:spacing w:after="0"/>
        <w:ind w:left="1440"/>
        <w:rPr>
          <w:b/>
        </w:rPr>
      </w:pPr>
    </w:p>
    <w:p w14:paraId="36DC9309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9DB0A9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701A1D3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4AA088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A15D39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263630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2B0A7951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3311C4A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4E1724E3" w14:textId="77777777" w:rsidR="00CA29B3" w:rsidRPr="00D54D43" w:rsidRDefault="00CA29B3" w:rsidP="00357D35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</w:t>
            </w:r>
            <w:r>
              <w:t xml:space="preserve"> twice</w:t>
            </w:r>
            <w:r w:rsidRPr="00CE51A9">
              <w:t>.</w:t>
            </w:r>
          </w:p>
        </w:tc>
        <w:tc>
          <w:tcPr>
            <w:tcW w:w="2772" w:type="dxa"/>
            <w:vAlign w:val="center"/>
          </w:tcPr>
          <w:p w14:paraId="68EF08C8" w14:textId="2298025C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highlights the second option of qualified cards which are higher than</w:t>
            </w:r>
            <w:r w:rsidR="00166840">
              <w:rPr>
                <w:sz w:val="22"/>
              </w:rPr>
              <w:t xml:space="preserve"> the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previous</w:t>
            </w:r>
            <w:r>
              <w:rPr>
                <w:sz w:val="22"/>
              </w:rPr>
              <w:t xml:space="preserve"> option, if possible.</w:t>
            </w:r>
          </w:p>
        </w:tc>
        <w:tc>
          <w:tcPr>
            <w:tcW w:w="1347" w:type="dxa"/>
            <w:vAlign w:val="center"/>
          </w:tcPr>
          <w:p w14:paraId="3530C536" w14:textId="7BD90E0C" w:rsidR="00CA29B3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BDCE3F4" w14:textId="77777777" w:rsidR="00CA29B3" w:rsidRDefault="00CA29B3" w:rsidP="00CA29B3">
      <w:pPr>
        <w:spacing w:after="0"/>
        <w:ind w:left="1440"/>
        <w:rPr>
          <w:b/>
        </w:rPr>
      </w:pPr>
    </w:p>
    <w:p w14:paraId="7421E513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8AF33CA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35DF72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6DF405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DB4847A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14B169C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7FF3032C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462B369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Give hints to player</w:t>
            </w:r>
          </w:p>
        </w:tc>
        <w:tc>
          <w:tcPr>
            <w:tcW w:w="3033" w:type="dxa"/>
            <w:vAlign w:val="center"/>
          </w:tcPr>
          <w:p w14:paraId="6989939E" w14:textId="77777777" w:rsidR="00CA29B3" w:rsidRPr="00D54D43" w:rsidRDefault="00CA29B3" w:rsidP="00357D35">
            <w:pPr>
              <w:pStyle w:val="ListParagraph"/>
              <w:numPr>
                <w:ilvl w:val="0"/>
                <w:numId w:val="1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5DF0F16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7F692666" w14:textId="326F18A3" w:rsidR="00CA29B3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8CDB362" w14:textId="77777777" w:rsidR="002773FC" w:rsidRPr="006E77B5" w:rsidRDefault="002773FC" w:rsidP="002773FC"/>
    <w:p w14:paraId="76678EF0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8" w:name="_Toc469663500"/>
      <w:r>
        <w:rPr>
          <w:rFonts w:asciiTheme="minorHAnsi" w:hAnsiTheme="minorHAnsi"/>
          <w:b/>
        </w:rPr>
        <w:t>Pass in the turn</w:t>
      </w:r>
      <w:bookmarkEnd w:id="18"/>
    </w:p>
    <w:p w14:paraId="7DE3934E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06098">
        <w:rPr>
          <w:rFonts w:cstheme="minorHAnsi"/>
          <w:noProof/>
        </w:rPr>
        <w:t>A player</w:t>
      </w:r>
      <w:r w:rsidR="0005215B" w:rsidRPr="00006098">
        <w:rPr>
          <w:rFonts w:cstheme="minorHAnsi"/>
        </w:rPr>
        <w:t xml:space="preserve"> is able to pass this turn and keep current cards</w:t>
      </w:r>
    </w:p>
    <w:p w14:paraId="1E971CEF" w14:textId="77777777" w:rsidR="00DF19BF" w:rsidRPr="0005215B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05215B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1B5C06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63DD19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C9D923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3FF79C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AEFEF21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24D47C99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04A2C2D4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7318F436" w14:textId="77777777" w:rsidR="002773FC" w:rsidRPr="0093759E" w:rsidRDefault="0093759E" w:rsidP="00357D35">
            <w:pPr>
              <w:pStyle w:val="ListParagraph"/>
              <w:numPr>
                <w:ilvl w:val="0"/>
                <w:numId w:val="17"/>
              </w:numPr>
              <w:spacing w:line="276" w:lineRule="auto"/>
              <w:contextualSpacing w:val="0"/>
              <w:rPr>
                <w:rFonts w:cstheme="minorHAnsi"/>
                <w:color w:val="1D2129"/>
                <w:sz w:val="22"/>
                <w:shd w:val="clear" w:color="auto" w:fill="FFFFFF"/>
              </w:rPr>
            </w:pP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Player click</w:t>
            </w:r>
            <w:r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s</w:t>
            </w: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 xml:space="preserve"> pass button and skip this turn</w:t>
            </w:r>
          </w:p>
        </w:tc>
        <w:tc>
          <w:tcPr>
            <w:tcW w:w="2772" w:type="dxa"/>
            <w:vAlign w:val="center"/>
          </w:tcPr>
          <w:p w14:paraId="1F5DBA7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 w:rsidRPr="0093759E">
              <w:rPr>
                <w:sz w:val="22"/>
              </w:rPr>
              <w:t>System gives the turn to next player</w:t>
            </w:r>
          </w:p>
        </w:tc>
        <w:tc>
          <w:tcPr>
            <w:tcW w:w="1347" w:type="dxa"/>
            <w:vAlign w:val="center"/>
          </w:tcPr>
          <w:p w14:paraId="69C77B5D" w14:textId="0CD0FD8D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6BCBCF2" w14:textId="77777777" w:rsidR="002773FC" w:rsidRDefault="002773FC" w:rsidP="002773FC">
      <w:pPr>
        <w:spacing w:after="0"/>
        <w:ind w:left="1440"/>
        <w:rPr>
          <w:b/>
        </w:rPr>
      </w:pPr>
    </w:p>
    <w:p w14:paraId="11A94EB5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3759E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AD91F53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73D317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19FBFE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890FB2C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D00982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63126B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939E3A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0829E047" w14:textId="77777777" w:rsidR="0093759E" w:rsidRPr="00D54D43" w:rsidRDefault="0093759E" w:rsidP="00357D35">
            <w:pPr>
              <w:pStyle w:val="ListParagraph"/>
              <w:numPr>
                <w:ilvl w:val="0"/>
                <w:numId w:val="19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498DC907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F65E516" w14:textId="08A39F37" w:rsidR="0093759E" w:rsidRPr="00D54D43" w:rsidRDefault="00510159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DAC1C4F" w14:textId="0E01AE58" w:rsidR="00F67BC4" w:rsidRDefault="00F67BC4" w:rsidP="002773FC"/>
    <w:p w14:paraId="0094051A" w14:textId="77777777" w:rsidR="008019DB" w:rsidRPr="006E77B5" w:rsidRDefault="008019DB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9" w:name="_Toc469663501"/>
      <w:r>
        <w:rPr>
          <w:rFonts w:asciiTheme="minorHAnsi" w:hAnsiTheme="minorHAnsi"/>
          <w:b/>
        </w:rPr>
        <w:t>Give leftover cards to landlord</w:t>
      </w:r>
      <w:bookmarkEnd w:id="19"/>
    </w:p>
    <w:p w14:paraId="4994571D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Give leftover cards to landlord</w:t>
      </w:r>
      <w:r>
        <w:rPr>
          <w:b/>
        </w:rPr>
        <w:tab/>
      </w:r>
      <w:r>
        <w:rPr>
          <w:b/>
        </w:rPr>
        <w:tab/>
      </w:r>
    </w:p>
    <w:p w14:paraId="5ADED4DE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</w:t>
      </w:r>
      <w:r>
        <w:rPr>
          <w:b/>
        </w:rPr>
        <w:tab/>
      </w:r>
      <w:r>
        <w:rPr>
          <w:b/>
        </w:rPr>
        <w:tab/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51C570FB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31992C14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C3CD687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4FEDC06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04BA9F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E63AC2D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1E8C22C1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Give leftover cards to landlord</w:t>
            </w:r>
          </w:p>
        </w:tc>
        <w:tc>
          <w:tcPr>
            <w:tcW w:w="3033" w:type="dxa"/>
            <w:vAlign w:val="center"/>
          </w:tcPr>
          <w:p w14:paraId="011E0A3A" w14:textId="77777777" w:rsidR="008019DB" w:rsidRPr="00D54D43" w:rsidRDefault="008019DB" w:rsidP="0007652A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87B0AD0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System give the leftover cards to the landlord </w:t>
            </w:r>
          </w:p>
        </w:tc>
        <w:tc>
          <w:tcPr>
            <w:tcW w:w="1347" w:type="dxa"/>
            <w:vAlign w:val="center"/>
          </w:tcPr>
          <w:p w14:paraId="235AD32A" w14:textId="626B054E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0D123DA" w14:textId="77777777" w:rsidR="008019DB" w:rsidRDefault="008019DB" w:rsidP="008019DB">
      <w:pPr>
        <w:spacing w:after="0"/>
        <w:ind w:left="1440"/>
        <w:rPr>
          <w:b/>
        </w:rPr>
      </w:pPr>
    </w:p>
    <w:p w14:paraId="72590C14" w14:textId="77777777" w:rsidR="008019DB" w:rsidRPr="006E77B5" w:rsidRDefault="008019DB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0" w:name="_Toc469663502"/>
      <w:r>
        <w:rPr>
          <w:rFonts w:asciiTheme="minorHAnsi" w:hAnsiTheme="minorHAnsi"/>
          <w:b/>
        </w:rPr>
        <w:t>Determine the order</w:t>
      </w:r>
      <w:bookmarkEnd w:id="20"/>
    </w:p>
    <w:p w14:paraId="5D3149B6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Determine the order of hand</w:t>
      </w:r>
    </w:p>
    <w:p w14:paraId="46E5A674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and game start with first roun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0EE33BD8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732F9A16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437380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56E2084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CE240F7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293FABD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3E7B878A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240B8A35" w14:textId="77777777" w:rsidR="008019DB" w:rsidRPr="00D54D43" w:rsidRDefault="008019DB" w:rsidP="0007652A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9C1DB42" w14:textId="3221508C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Landlord </w:t>
            </w:r>
            <w:r w:rsidRPr="00166840">
              <w:rPr>
                <w:rFonts w:hint="eastAsia"/>
                <w:noProof/>
                <w:sz w:val="22"/>
              </w:rPr>
              <w:t>become</w:t>
            </w:r>
            <w:r w:rsidR="00166840">
              <w:rPr>
                <w:noProof/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 the first </w:t>
            </w:r>
            <w:r>
              <w:rPr>
                <w:sz w:val="22"/>
              </w:rPr>
              <w:t>one</w:t>
            </w:r>
            <w:r>
              <w:rPr>
                <w:rFonts w:hint="eastAsia"/>
                <w:sz w:val="22"/>
              </w:rPr>
              <w:t xml:space="preserve"> to play</w:t>
            </w:r>
            <w:r w:rsidR="00166840">
              <w:rPr>
                <w:sz w:val="22"/>
              </w:rPr>
              <w:t xml:space="preserve"> a</w:t>
            </w:r>
            <w:r>
              <w:rPr>
                <w:rFonts w:hint="eastAsia"/>
                <w:sz w:val="22"/>
              </w:rPr>
              <w:t xml:space="preserve"> </w:t>
            </w:r>
            <w:r w:rsidRPr="00166840">
              <w:rPr>
                <w:rFonts w:hint="eastAsia"/>
                <w:noProof/>
                <w:sz w:val="22"/>
              </w:rPr>
              <w:t>card</w:t>
            </w:r>
            <w:r>
              <w:rPr>
                <w:rFonts w:hint="eastAsia"/>
                <w:sz w:val="22"/>
              </w:rPr>
              <w:t>, and</w:t>
            </w:r>
            <w:r w:rsidR="00166840">
              <w:rPr>
                <w:sz w:val="22"/>
              </w:rPr>
              <w:t xml:space="preserve"> the</w:t>
            </w:r>
            <w:r>
              <w:rPr>
                <w:rFonts w:hint="eastAsia"/>
                <w:sz w:val="22"/>
              </w:rPr>
              <w:t xml:space="preserve"> </w:t>
            </w:r>
            <w:r w:rsidRPr="00166840">
              <w:rPr>
                <w:rFonts w:hint="eastAsia"/>
                <w:noProof/>
                <w:sz w:val="22"/>
              </w:rPr>
              <w:t>system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continue</w:t>
            </w:r>
            <w:r w:rsidR="00166840">
              <w:rPr>
                <w:noProof/>
                <w:sz w:val="22"/>
              </w:rPr>
              <w:t>s</w:t>
            </w:r>
            <w:r>
              <w:rPr>
                <w:sz w:val="22"/>
              </w:rPr>
              <w:t xml:space="preserve"> with</w:t>
            </w:r>
            <w:r w:rsidR="00166840">
              <w:rPr>
                <w:sz w:val="22"/>
              </w:rPr>
              <w:t xml:space="preserve"> the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anti-lock</w:t>
            </w:r>
            <w:r>
              <w:rPr>
                <w:sz w:val="22"/>
              </w:rPr>
              <w:t xml:space="preserve"> sequence.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347" w:type="dxa"/>
            <w:vAlign w:val="center"/>
          </w:tcPr>
          <w:p w14:paraId="4D05622B" w14:textId="24376D7B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62070CCF" w14:textId="77777777" w:rsidR="008019DB" w:rsidRDefault="008019DB" w:rsidP="008019DB">
      <w:pPr>
        <w:spacing w:after="0"/>
        <w:ind w:left="1440"/>
        <w:rPr>
          <w:b/>
        </w:rPr>
      </w:pPr>
    </w:p>
    <w:p w14:paraId="43834D79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The first round finishe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7A4B000F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1F3FE07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70940AD3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A7044AC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40077CC9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42F0EB12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2A4E45DF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17DB50C2" w14:textId="77777777" w:rsidR="008019DB" w:rsidRPr="00D54D43" w:rsidRDefault="008019DB" w:rsidP="0007652A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3B5E6A9" w14:textId="11418791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The player who beat other </w:t>
            </w:r>
            <w:r>
              <w:rPr>
                <w:sz w:val="22"/>
              </w:rPr>
              <w:t xml:space="preserve">two </w:t>
            </w: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s’ cards in first round will be the first one to play card in second and later round, and system continue with </w:t>
            </w:r>
            <w:r w:rsidRPr="00166840">
              <w:rPr>
                <w:noProof/>
                <w:sz w:val="22"/>
              </w:rPr>
              <w:t>anti-lock</w:t>
            </w:r>
            <w:r>
              <w:rPr>
                <w:sz w:val="22"/>
              </w:rPr>
              <w:t xml:space="preserve"> sequence </w:t>
            </w:r>
          </w:p>
        </w:tc>
        <w:tc>
          <w:tcPr>
            <w:tcW w:w="1347" w:type="dxa"/>
            <w:vAlign w:val="center"/>
          </w:tcPr>
          <w:p w14:paraId="045EC67A" w14:textId="486A9555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91E5DE2" w14:textId="55EB4EF6" w:rsidR="008019DB" w:rsidRPr="006E77B5" w:rsidRDefault="008019DB" w:rsidP="002773FC"/>
    <w:p w14:paraId="2EC6E05C" w14:textId="77777777" w:rsidR="004129CA" w:rsidRPr="006E77B5" w:rsidRDefault="00F67BC4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1" w:name="_Toc469663503"/>
      <w:r>
        <w:rPr>
          <w:rFonts w:asciiTheme="minorHAnsi" w:hAnsiTheme="minorHAnsi"/>
          <w:b/>
        </w:rPr>
        <w:t>Display game over messages</w:t>
      </w:r>
      <w:bookmarkEnd w:id="21"/>
    </w:p>
    <w:p w14:paraId="1E9A0536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5215B">
        <w:t>Give result to all players when game ends</w:t>
      </w:r>
    </w:p>
    <w:p w14:paraId="15C6AFA7" w14:textId="47FEAE33" w:rsidR="002773FC" w:rsidRPr="00813357" w:rsidRDefault="00DF19BF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5215B">
        <w:t xml:space="preserve">One of the </w:t>
      </w:r>
      <w:r w:rsidR="0005215B" w:rsidRPr="00166840">
        <w:rPr>
          <w:noProof/>
        </w:rPr>
        <w:t>player</w:t>
      </w:r>
      <w:r w:rsidR="00166840">
        <w:rPr>
          <w:noProof/>
        </w:rPr>
        <w:t>'</w:t>
      </w:r>
      <w:r w:rsidR="0005215B" w:rsidRPr="00166840">
        <w:rPr>
          <w:noProof/>
        </w:rPr>
        <w:t>s</w:t>
      </w:r>
      <w:r w:rsidR="0005215B">
        <w:t xml:space="preserve"> hands over all the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4E0C619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024D54A4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BB4C92E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196CCFF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43109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38C046B4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E1CAB57" w14:textId="77777777" w:rsidR="002773FC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Display the game over messages</w:t>
            </w:r>
          </w:p>
        </w:tc>
        <w:tc>
          <w:tcPr>
            <w:tcW w:w="3033" w:type="dxa"/>
            <w:vAlign w:val="center"/>
          </w:tcPr>
          <w:p w14:paraId="4CE5DE8E" w14:textId="77777777" w:rsidR="002773FC" w:rsidRPr="0093759E" w:rsidRDefault="002773FC" w:rsidP="0093759E">
            <w:pPr>
              <w:spacing w:after="120"/>
            </w:pPr>
          </w:p>
        </w:tc>
        <w:tc>
          <w:tcPr>
            <w:tcW w:w="2772" w:type="dxa"/>
            <w:vAlign w:val="center"/>
          </w:tcPr>
          <w:p w14:paraId="2997BF09" w14:textId="4CC2FE16" w:rsidR="002773FC" w:rsidRPr="00D54D43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93759E" w:rsidRPr="00166840">
              <w:rPr>
                <w:noProof/>
                <w:sz w:val="22"/>
              </w:rPr>
              <w:t>ystem</w:t>
            </w:r>
            <w:r w:rsidR="0093759E">
              <w:rPr>
                <w:sz w:val="22"/>
              </w:rPr>
              <w:t xml:space="preserve"> displays the winner messages and loser messages to exact players.</w:t>
            </w:r>
          </w:p>
        </w:tc>
        <w:tc>
          <w:tcPr>
            <w:tcW w:w="1347" w:type="dxa"/>
            <w:vAlign w:val="center"/>
          </w:tcPr>
          <w:p w14:paraId="3D8880C1" w14:textId="06116910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3653205" w14:textId="77777777" w:rsidR="0093759E" w:rsidRDefault="0093759E" w:rsidP="0093759E"/>
    <w:p w14:paraId="1C3CC05C" w14:textId="77777777" w:rsidR="0093759E" w:rsidRPr="006E77B5" w:rsidRDefault="0093759E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2" w:name="_Toc469663504"/>
      <w:r>
        <w:rPr>
          <w:rFonts w:asciiTheme="minorHAnsi" w:hAnsiTheme="minorHAnsi"/>
          <w:b/>
        </w:rPr>
        <w:t>Record total score</w:t>
      </w:r>
      <w:bookmarkEnd w:id="22"/>
    </w:p>
    <w:p w14:paraId="61AC5B64" w14:textId="77777777" w:rsidR="0093759E" w:rsidRDefault="0093759E" w:rsidP="0093759E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The system will record total score of every user</w:t>
      </w:r>
    </w:p>
    <w:p w14:paraId="2C3B0098" w14:textId="77777777" w:rsidR="0093759E" w:rsidRPr="0005215B" w:rsidRDefault="0093759E" w:rsidP="0093759E">
      <w:pPr>
        <w:spacing w:after="0"/>
        <w:ind w:left="1440"/>
      </w:pPr>
      <w:r>
        <w:rPr>
          <w:b/>
        </w:rPr>
        <w:t xml:space="preserve">Pre-condition: </w:t>
      </w:r>
      <w:r>
        <w:t xml:space="preserve">The game </w:t>
      </w:r>
      <w:r w:rsidR="00F67BC4">
        <w:t>over messages has display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93759E" w:rsidRPr="00D54D43" w14:paraId="2EE1C37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6E9284F5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6039E9F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3E8F7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B747C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4845CF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14622E" w14:textId="77777777" w:rsidR="0093759E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cord the total score</w:t>
            </w:r>
          </w:p>
        </w:tc>
        <w:tc>
          <w:tcPr>
            <w:tcW w:w="3033" w:type="dxa"/>
            <w:vAlign w:val="center"/>
          </w:tcPr>
          <w:p w14:paraId="77075028" w14:textId="77777777" w:rsidR="0093759E" w:rsidRPr="00D54D43" w:rsidRDefault="0093759E" w:rsidP="001D13C6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E9AF960" w14:textId="340975DA" w:rsidR="0093759E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pops up a summary window which shows</w:t>
            </w:r>
            <w:r w:rsidR="00166840">
              <w:rPr>
                <w:sz w:val="22"/>
              </w:rPr>
              <w:t xml:space="preserve"> a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total</w:t>
            </w:r>
            <w:r w:rsidRPr="00F67BC4">
              <w:rPr>
                <w:sz w:val="22"/>
              </w:rPr>
              <w:t xml:space="preserve"> score </w:t>
            </w:r>
            <w:r>
              <w:rPr>
                <w:sz w:val="22"/>
              </w:rPr>
              <w:t xml:space="preserve">of landlord and </w:t>
            </w:r>
            <w:r w:rsidRPr="00F67BC4">
              <w:rPr>
                <w:sz w:val="22"/>
              </w:rPr>
              <w:t xml:space="preserve">farmers </w:t>
            </w:r>
            <w:r>
              <w:rPr>
                <w:sz w:val="22"/>
              </w:rPr>
              <w:t>gained during the round</w:t>
            </w:r>
            <w:r w:rsidRPr="00F67BC4">
              <w:rPr>
                <w:sz w:val="22"/>
              </w:rPr>
              <w:t>.</w:t>
            </w:r>
          </w:p>
          <w:p w14:paraId="4A5DD8FA" w14:textId="398F9A9C" w:rsidR="00F67BC4" w:rsidRPr="00D54D43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F67BC4" w:rsidRPr="00166840">
              <w:rPr>
                <w:noProof/>
                <w:sz w:val="22"/>
              </w:rPr>
              <w:t>ystem</w:t>
            </w:r>
            <w:r w:rsidR="00F67BC4">
              <w:rPr>
                <w:sz w:val="22"/>
              </w:rPr>
              <w:t xml:space="preserve"> gives options to players to play the second round or quit.</w:t>
            </w:r>
          </w:p>
        </w:tc>
        <w:tc>
          <w:tcPr>
            <w:tcW w:w="1347" w:type="dxa"/>
            <w:vAlign w:val="center"/>
          </w:tcPr>
          <w:p w14:paraId="0D59C777" w14:textId="1AF3BF99" w:rsidR="0093759E" w:rsidRPr="00D54D43" w:rsidRDefault="00B609C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  <w:r w:rsidR="00715F46">
              <w:rPr>
                <w:sz w:val="22"/>
              </w:rPr>
              <w:t xml:space="preserve"> </w:t>
            </w:r>
          </w:p>
        </w:tc>
      </w:tr>
    </w:tbl>
    <w:p w14:paraId="39284051" w14:textId="77777777" w:rsidR="0093759E" w:rsidRDefault="0093759E" w:rsidP="0093759E">
      <w:pPr>
        <w:spacing w:after="0"/>
        <w:ind w:left="1440"/>
        <w:rPr>
          <w:b/>
        </w:rPr>
      </w:pPr>
    </w:p>
    <w:p w14:paraId="60C38549" w14:textId="0211F3A3" w:rsidR="008F1BBB" w:rsidRPr="008F1BBB" w:rsidRDefault="008F1BBB" w:rsidP="008F1BBB">
      <w:pPr>
        <w:pStyle w:val="Heading1"/>
        <w:rPr>
          <w:rFonts w:asciiTheme="minorHAnsi" w:hAnsiTheme="minorHAnsi" w:cstheme="minorHAnsi"/>
          <w:b/>
        </w:rPr>
      </w:pPr>
      <w:bookmarkStart w:id="23" w:name="_Toc469663505"/>
      <w:r w:rsidRPr="008F1BBB">
        <w:rPr>
          <w:rFonts w:asciiTheme="minorHAnsi" w:hAnsiTheme="minorHAnsi" w:cstheme="minorHAnsi"/>
          <w:b/>
        </w:rPr>
        <w:t>Reference</w:t>
      </w:r>
      <w:bookmarkEnd w:id="23"/>
    </w:p>
    <w:p w14:paraId="40942DD0" w14:textId="6C2FAAB4" w:rsidR="008F1BBB" w:rsidRPr="008F1BBB" w:rsidRDefault="008F1BBB" w:rsidP="008F1BBB">
      <w:pPr>
        <w:pStyle w:val="ListParagraph"/>
        <w:spacing w:after="120" w:line="276" w:lineRule="auto"/>
        <w:ind w:left="360"/>
        <w:jc w:val="both"/>
        <w:rPr>
          <w:rFonts w:cstheme="minorHAnsi"/>
          <w:color w:val="272727"/>
        </w:rPr>
      </w:pPr>
      <w:r>
        <w:rPr>
          <w:rFonts w:cstheme="minorHAnsi" w:hint="eastAsia"/>
          <w:color w:val="272727"/>
        </w:rPr>
        <w:t>[</w:t>
      </w:r>
      <w:r>
        <w:rPr>
          <w:rFonts w:cstheme="minorHAnsi"/>
          <w:color w:val="272727"/>
        </w:rPr>
        <w:t>1</w:t>
      </w:r>
      <w:r>
        <w:rPr>
          <w:rFonts w:cstheme="minorHAnsi" w:hint="eastAsia"/>
          <w:color w:val="272727"/>
        </w:rPr>
        <w:t>]</w:t>
      </w:r>
      <w:r>
        <w:rPr>
          <w:rFonts w:cstheme="minorHAnsi"/>
          <w:color w:val="272727"/>
        </w:rPr>
        <w:t xml:space="preserve"> </w:t>
      </w:r>
      <w:r>
        <w:rPr>
          <w:rFonts w:cstheme="minorHAnsi" w:hint="eastAsia"/>
          <w:color w:val="272727"/>
        </w:rPr>
        <w:t>]</w:t>
      </w:r>
      <w:r w:rsidRPr="008F1BBB">
        <w:rPr>
          <w:rFonts w:cstheme="minorHAnsi"/>
          <w:color w:val="272727"/>
        </w:rPr>
        <w:t>http://istqbexamcertification.com/what-is-fundamental-test-process-in-software-testing/</w:t>
      </w:r>
    </w:p>
    <w:p w14:paraId="6E50A6F5" w14:textId="77777777" w:rsidR="004E78EE" w:rsidRPr="006E77B5" w:rsidRDefault="004E78EE" w:rsidP="00DF19BF">
      <w:pPr>
        <w:rPr>
          <w:b/>
        </w:rPr>
      </w:pPr>
    </w:p>
    <w:sectPr w:rsidR="004E78EE" w:rsidRPr="006E77B5" w:rsidSect="004A72B0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CC085" w14:textId="77777777" w:rsidR="006B26FB" w:rsidRDefault="006B26FB" w:rsidP="004A72B0">
      <w:pPr>
        <w:spacing w:after="0" w:line="240" w:lineRule="auto"/>
      </w:pPr>
      <w:r>
        <w:separator/>
      </w:r>
    </w:p>
  </w:endnote>
  <w:endnote w:type="continuationSeparator" w:id="0">
    <w:p w14:paraId="492B5C95" w14:textId="77777777" w:rsidR="006B26FB" w:rsidRDefault="006B26FB" w:rsidP="004A7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12262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5E80C8" w14:textId="69FA4020" w:rsidR="0007652A" w:rsidRDefault="0007652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840">
          <w:rPr>
            <w:noProof/>
          </w:rPr>
          <w:t>6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47F368C" w14:textId="77777777" w:rsidR="0007652A" w:rsidRDefault="000765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1340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E7411C" w14:textId="64D8C9DF" w:rsidR="0007652A" w:rsidRDefault="000765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840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4BC11B9E" w14:textId="77777777" w:rsidR="0007652A" w:rsidRDefault="00076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85C0D6" w14:textId="77777777" w:rsidR="006B26FB" w:rsidRDefault="006B26FB" w:rsidP="004A72B0">
      <w:pPr>
        <w:spacing w:after="0" w:line="240" w:lineRule="auto"/>
      </w:pPr>
      <w:r>
        <w:separator/>
      </w:r>
    </w:p>
  </w:footnote>
  <w:footnote w:type="continuationSeparator" w:id="0">
    <w:p w14:paraId="3D963643" w14:textId="77777777" w:rsidR="006B26FB" w:rsidRDefault="006B26FB" w:rsidP="004A7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42569"/>
    <w:multiLevelType w:val="multilevel"/>
    <w:tmpl w:val="4BBAA3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C152A05"/>
    <w:multiLevelType w:val="hybridMultilevel"/>
    <w:tmpl w:val="6484B2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149F50B9"/>
    <w:multiLevelType w:val="hybridMultilevel"/>
    <w:tmpl w:val="0E64893C"/>
    <w:lvl w:ilvl="0" w:tplc="398E65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2412F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4FE7E5F"/>
    <w:multiLevelType w:val="hybridMultilevel"/>
    <w:tmpl w:val="BE566C3A"/>
    <w:lvl w:ilvl="0" w:tplc="7E6694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53964"/>
    <w:multiLevelType w:val="hybridMultilevel"/>
    <w:tmpl w:val="D8802838"/>
    <w:lvl w:ilvl="0" w:tplc="3C8AE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6597A"/>
    <w:multiLevelType w:val="hybridMultilevel"/>
    <w:tmpl w:val="C7EE96CE"/>
    <w:lvl w:ilvl="0" w:tplc="22D00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B577F"/>
    <w:multiLevelType w:val="multilevel"/>
    <w:tmpl w:val="E1389F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EA55029"/>
    <w:multiLevelType w:val="hybridMultilevel"/>
    <w:tmpl w:val="1A2698BA"/>
    <w:lvl w:ilvl="0" w:tplc="E07C97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110E6"/>
    <w:multiLevelType w:val="hybridMultilevel"/>
    <w:tmpl w:val="1BD62E9A"/>
    <w:lvl w:ilvl="0" w:tplc="3B14B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27C5C"/>
    <w:multiLevelType w:val="hybridMultilevel"/>
    <w:tmpl w:val="C7686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953D9F"/>
    <w:multiLevelType w:val="hybridMultilevel"/>
    <w:tmpl w:val="3D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9A0039"/>
    <w:multiLevelType w:val="hybridMultilevel"/>
    <w:tmpl w:val="A0521AC8"/>
    <w:lvl w:ilvl="0" w:tplc="D3C25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917B9A"/>
    <w:multiLevelType w:val="hybridMultilevel"/>
    <w:tmpl w:val="96D6370E"/>
    <w:lvl w:ilvl="0" w:tplc="9216E9DC">
      <w:start w:val="1"/>
      <w:numFmt w:val="decimal"/>
      <w:lvlText w:val="2.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218DB"/>
    <w:multiLevelType w:val="hybridMultilevel"/>
    <w:tmpl w:val="6EF41110"/>
    <w:lvl w:ilvl="0" w:tplc="DCA07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AE506D"/>
    <w:multiLevelType w:val="multilevel"/>
    <w:tmpl w:val="6DA4A1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6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BBC49CF"/>
    <w:multiLevelType w:val="hybridMultilevel"/>
    <w:tmpl w:val="8E942D7A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B15638"/>
    <w:multiLevelType w:val="hybridMultilevel"/>
    <w:tmpl w:val="C156727C"/>
    <w:lvl w:ilvl="0" w:tplc="02C0F71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AA42CF"/>
    <w:multiLevelType w:val="hybridMultilevel"/>
    <w:tmpl w:val="FC529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CC418C"/>
    <w:multiLevelType w:val="hybridMultilevel"/>
    <w:tmpl w:val="946093FE"/>
    <w:lvl w:ilvl="0" w:tplc="802EF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AE01DE"/>
    <w:multiLevelType w:val="hybridMultilevel"/>
    <w:tmpl w:val="8ADEEE94"/>
    <w:lvl w:ilvl="0" w:tplc="72D27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06EEF"/>
    <w:multiLevelType w:val="hybridMultilevel"/>
    <w:tmpl w:val="08F01F18"/>
    <w:lvl w:ilvl="0" w:tplc="5324F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4496A"/>
    <w:multiLevelType w:val="hybridMultilevel"/>
    <w:tmpl w:val="646CDAE6"/>
    <w:lvl w:ilvl="0" w:tplc="845E86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C6277"/>
    <w:multiLevelType w:val="hybridMultilevel"/>
    <w:tmpl w:val="9F82BDD6"/>
    <w:lvl w:ilvl="0" w:tplc="3184FB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73A0575"/>
    <w:multiLevelType w:val="hybridMultilevel"/>
    <w:tmpl w:val="FC481A54"/>
    <w:lvl w:ilvl="0" w:tplc="077EB6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E5026A"/>
    <w:multiLevelType w:val="hybridMultilevel"/>
    <w:tmpl w:val="A104BE6E"/>
    <w:lvl w:ilvl="0" w:tplc="156C1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00601C"/>
    <w:multiLevelType w:val="hybridMultilevel"/>
    <w:tmpl w:val="9BB4F8E4"/>
    <w:lvl w:ilvl="0" w:tplc="6D249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82F31"/>
    <w:multiLevelType w:val="hybridMultilevel"/>
    <w:tmpl w:val="58123096"/>
    <w:lvl w:ilvl="0" w:tplc="EA763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17F91"/>
    <w:multiLevelType w:val="hybridMultilevel"/>
    <w:tmpl w:val="6F825E1C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FCB41F7"/>
    <w:multiLevelType w:val="hybridMultilevel"/>
    <w:tmpl w:val="A612783A"/>
    <w:lvl w:ilvl="0" w:tplc="14CEA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DC1D60"/>
    <w:multiLevelType w:val="hybridMultilevel"/>
    <w:tmpl w:val="61CAE252"/>
    <w:lvl w:ilvl="0" w:tplc="3C8E8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178B0"/>
    <w:multiLevelType w:val="hybridMultilevel"/>
    <w:tmpl w:val="B1ACBC42"/>
    <w:lvl w:ilvl="0" w:tplc="ED08D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33773E"/>
    <w:multiLevelType w:val="hybridMultilevel"/>
    <w:tmpl w:val="C976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5F62CB"/>
    <w:multiLevelType w:val="hybridMultilevel"/>
    <w:tmpl w:val="9E7CAA3E"/>
    <w:lvl w:ilvl="0" w:tplc="402A17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6A3438"/>
    <w:multiLevelType w:val="hybridMultilevel"/>
    <w:tmpl w:val="23889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8C3052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36" w15:restartNumberingAfterBreak="0">
    <w:nsid w:val="77A9610A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36"/>
  </w:num>
  <w:num w:numId="3">
    <w:abstractNumId w:val="1"/>
  </w:num>
  <w:num w:numId="4">
    <w:abstractNumId w:val="12"/>
  </w:num>
  <w:num w:numId="5">
    <w:abstractNumId w:val="20"/>
  </w:num>
  <w:num w:numId="6">
    <w:abstractNumId w:val="25"/>
  </w:num>
  <w:num w:numId="7">
    <w:abstractNumId w:val="21"/>
  </w:num>
  <w:num w:numId="8">
    <w:abstractNumId w:val="9"/>
  </w:num>
  <w:num w:numId="9">
    <w:abstractNumId w:val="29"/>
  </w:num>
  <w:num w:numId="10">
    <w:abstractNumId w:val="24"/>
  </w:num>
  <w:num w:numId="11">
    <w:abstractNumId w:val="30"/>
  </w:num>
  <w:num w:numId="12">
    <w:abstractNumId w:val="8"/>
  </w:num>
  <w:num w:numId="13">
    <w:abstractNumId w:val="33"/>
  </w:num>
  <w:num w:numId="14">
    <w:abstractNumId w:val="6"/>
  </w:num>
  <w:num w:numId="15">
    <w:abstractNumId w:val="27"/>
  </w:num>
  <w:num w:numId="16">
    <w:abstractNumId w:val="19"/>
  </w:num>
  <w:num w:numId="17">
    <w:abstractNumId w:val="26"/>
  </w:num>
  <w:num w:numId="18">
    <w:abstractNumId w:val="5"/>
  </w:num>
  <w:num w:numId="19">
    <w:abstractNumId w:val="31"/>
  </w:num>
  <w:num w:numId="20">
    <w:abstractNumId w:val="2"/>
  </w:num>
  <w:num w:numId="21">
    <w:abstractNumId w:val="23"/>
  </w:num>
  <w:num w:numId="22">
    <w:abstractNumId w:val="35"/>
  </w:num>
  <w:num w:numId="23">
    <w:abstractNumId w:val="10"/>
  </w:num>
  <w:num w:numId="24">
    <w:abstractNumId w:val="18"/>
  </w:num>
  <w:num w:numId="25">
    <w:abstractNumId w:val="11"/>
  </w:num>
  <w:num w:numId="26">
    <w:abstractNumId w:val="7"/>
  </w:num>
  <w:num w:numId="27">
    <w:abstractNumId w:val="14"/>
  </w:num>
  <w:num w:numId="28">
    <w:abstractNumId w:val="22"/>
  </w:num>
  <w:num w:numId="29">
    <w:abstractNumId w:val="4"/>
  </w:num>
  <w:num w:numId="30">
    <w:abstractNumId w:val="3"/>
  </w:num>
  <w:num w:numId="31">
    <w:abstractNumId w:val="15"/>
  </w:num>
  <w:num w:numId="32">
    <w:abstractNumId w:val="28"/>
  </w:num>
  <w:num w:numId="33">
    <w:abstractNumId w:val="16"/>
  </w:num>
  <w:num w:numId="34">
    <w:abstractNumId w:val="13"/>
  </w:num>
  <w:num w:numId="35">
    <w:abstractNumId w:val="34"/>
  </w:num>
  <w:num w:numId="36">
    <w:abstractNumId w:val="32"/>
  </w:num>
  <w:num w:numId="37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G0NDQwMTU2NjaxNDJS0lEKTi0uzszPAykwqQUA6aBxWiwAAAA="/>
  </w:docVars>
  <w:rsids>
    <w:rsidRoot w:val="00E75BB4"/>
    <w:rsid w:val="000443F7"/>
    <w:rsid w:val="0005215B"/>
    <w:rsid w:val="0007652A"/>
    <w:rsid w:val="00082FFB"/>
    <w:rsid w:val="00085C7A"/>
    <w:rsid w:val="00087658"/>
    <w:rsid w:val="00090B83"/>
    <w:rsid w:val="000A7085"/>
    <w:rsid w:val="000C61BE"/>
    <w:rsid w:val="000E53E7"/>
    <w:rsid w:val="000F573C"/>
    <w:rsid w:val="00146CEE"/>
    <w:rsid w:val="00147609"/>
    <w:rsid w:val="00164567"/>
    <w:rsid w:val="00166840"/>
    <w:rsid w:val="00176E7B"/>
    <w:rsid w:val="00182C75"/>
    <w:rsid w:val="00190068"/>
    <w:rsid w:val="00195B63"/>
    <w:rsid w:val="001B2CD3"/>
    <w:rsid w:val="001C08A7"/>
    <w:rsid w:val="001D13C6"/>
    <w:rsid w:val="001D364C"/>
    <w:rsid w:val="00200E58"/>
    <w:rsid w:val="002211EA"/>
    <w:rsid w:val="00237331"/>
    <w:rsid w:val="00254E30"/>
    <w:rsid w:val="002773FC"/>
    <w:rsid w:val="00277AA2"/>
    <w:rsid w:val="00283740"/>
    <w:rsid w:val="002F1922"/>
    <w:rsid w:val="002F5463"/>
    <w:rsid w:val="002F56DE"/>
    <w:rsid w:val="002F5CAC"/>
    <w:rsid w:val="0030717E"/>
    <w:rsid w:val="00343270"/>
    <w:rsid w:val="00357D35"/>
    <w:rsid w:val="003609B8"/>
    <w:rsid w:val="00370A05"/>
    <w:rsid w:val="00380FF6"/>
    <w:rsid w:val="003A701A"/>
    <w:rsid w:val="003B15B8"/>
    <w:rsid w:val="00404EA9"/>
    <w:rsid w:val="004106FC"/>
    <w:rsid w:val="004129CA"/>
    <w:rsid w:val="004152A5"/>
    <w:rsid w:val="00431B4F"/>
    <w:rsid w:val="004705EB"/>
    <w:rsid w:val="004A72B0"/>
    <w:rsid w:val="004B1AF2"/>
    <w:rsid w:val="004C082B"/>
    <w:rsid w:val="004C1854"/>
    <w:rsid w:val="004D1504"/>
    <w:rsid w:val="004E78EE"/>
    <w:rsid w:val="00510159"/>
    <w:rsid w:val="00517F9E"/>
    <w:rsid w:val="00565B88"/>
    <w:rsid w:val="005665B4"/>
    <w:rsid w:val="005853D5"/>
    <w:rsid w:val="005A25B7"/>
    <w:rsid w:val="005B3AB9"/>
    <w:rsid w:val="005B5415"/>
    <w:rsid w:val="005D18E9"/>
    <w:rsid w:val="005E1757"/>
    <w:rsid w:val="005F5A36"/>
    <w:rsid w:val="00612421"/>
    <w:rsid w:val="0062584C"/>
    <w:rsid w:val="006264B3"/>
    <w:rsid w:val="00636690"/>
    <w:rsid w:val="00641F06"/>
    <w:rsid w:val="00671A88"/>
    <w:rsid w:val="00697C6D"/>
    <w:rsid w:val="006B26FB"/>
    <w:rsid w:val="006C72C7"/>
    <w:rsid w:val="006D4443"/>
    <w:rsid w:val="006D4EEA"/>
    <w:rsid w:val="006E2539"/>
    <w:rsid w:val="006E3AA2"/>
    <w:rsid w:val="006E77B5"/>
    <w:rsid w:val="00715F46"/>
    <w:rsid w:val="00724B81"/>
    <w:rsid w:val="00734C7F"/>
    <w:rsid w:val="007474C2"/>
    <w:rsid w:val="00754852"/>
    <w:rsid w:val="007772FF"/>
    <w:rsid w:val="00783F59"/>
    <w:rsid w:val="00796816"/>
    <w:rsid w:val="007C3635"/>
    <w:rsid w:val="007C7F85"/>
    <w:rsid w:val="007D47A8"/>
    <w:rsid w:val="007E0568"/>
    <w:rsid w:val="008019DB"/>
    <w:rsid w:val="008078E6"/>
    <w:rsid w:val="00813357"/>
    <w:rsid w:val="00815128"/>
    <w:rsid w:val="00826F37"/>
    <w:rsid w:val="00840310"/>
    <w:rsid w:val="00852C12"/>
    <w:rsid w:val="00863357"/>
    <w:rsid w:val="0086538E"/>
    <w:rsid w:val="00870FD9"/>
    <w:rsid w:val="008A2B6C"/>
    <w:rsid w:val="008B0C36"/>
    <w:rsid w:val="008C0E1A"/>
    <w:rsid w:val="008C2655"/>
    <w:rsid w:val="008F1BBB"/>
    <w:rsid w:val="00910AA7"/>
    <w:rsid w:val="00912E64"/>
    <w:rsid w:val="009166E6"/>
    <w:rsid w:val="00924344"/>
    <w:rsid w:val="00927A18"/>
    <w:rsid w:val="0093597C"/>
    <w:rsid w:val="0093759E"/>
    <w:rsid w:val="00953F6B"/>
    <w:rsid w:val="00955657"/>
    <w:rsid w:val="009A362B"/>
    <w:rsid w:val="009B4897"/>
    <w:rsid w:val="009D003A"/>
    <w:rsid w:val="009F0841"/>
    <w:rsid w:val="009F5A59"/>
    <w:rsid w:val="00A03C69"/>
    <w:rsid w:val="00A15304"/>
    <w:rsid w:val="00A16BB6"/>
    <w:rsid w:val="00A243A9"/>
    <w:rsid w:val="00A37904"/>
    <w:rsid w:val="00A42170"/>
    <w:rsid w:val="00A75167"/>
    <w:rsid w:val="00A83364"/>
    <w:rsid w:val="00A85591"/>
    <w:rsid w:val="00A85C15"/>
    <w:rsid w:val="00A96B38"/>
    <w:rsid w:val="00A977B6"/>
    <w:rsid w:val="00AB0412"/>
    <w:rsid w:val="00AD47F3"/>
    <w:rsid w:val="00B35735"/>
    <w:rsid w:val="00B36208"/>
    <w:rsid w:val="00B44D61"/>
    <w:rsid w:val="00B52E27"/>
    <w:rsid w:val="00B609C3"/>
    <w:rsid w:val="00B66F65"/>
    <w:rsid w:val="00B84112"/>
    <w:rsid w:val="00BB79C9"/>
    <w:rsid w:val="00BF0EC2"/>
    <w:rsid w:val="00BF23AB"/>
    <w:rsid w:val="00BF5CCD"/>
    <w:rsid w:val="00C21305"/>
    <w:rsid w:val="00C6001F"/>
    <w:rsid w:val="00C76A7C"/>
    <w:rsid w:val="00C777A7"/>
    <w:rsid w:val="00C85F78"/>
    <w:rsid w:val="00C9672D"/>
    <w:rsid w:val="00CA29B3"/>
    <w:rsid w:val="00CA34CB"/>
    <w:rsid w:val="00CC4645"/>
    <w:rsid w:val="00CD52AE"/>
    <w:rsid w:val="00CE51A9"/>
    <w:rsid w:val="00D106DE"/>
    <w:rsid w:val="00D12ED9"/>
    <w:rsid w:val="00D24192"/>
    <w:rsid w:val="00D268BD"/>
    <w:rsid w:val="00D376C4"/>
    <w:rsid w:val="00D421CE"/>
    <w:rsid w:val="00D54C34"/>
    <w:rsid w:val="00D54D43"/>
    <w:rsid w:val="00D613DE"/>
    <w:rsid w:val="00D767AE"/>
    <w:rsid w:val="00DA7655"/>
    <w:rsid w:val="00DC30CE"/>
    <w:rsid w:val="00DE1B0E"/>
    <w:rsid w:val="00DE536D"/>
    <w:rsid w:val="00DF19BF"/>
    <w:rsid w:val="00E0186F"/>
    <w:rsid w:val="00E16689"/>
    <w:rsid w:val="00E33C60"/>
    <w:rsid w:val="00E52CAF"/>
    <w:rsid w:val="00E61603"/>
    <w:rsid w:val="00E6676A"/>
    <w:rsid w:val="00E74BB2"/>
    <w:rsid w:val="00E75BB4"/>
    <w:rsid w:val="00E81AAC"/>
    <w:rsid w:val="00F07BC0"/>
    <w:rsid w:val="00F10A86"/>
    <w:rsid w:val="00F24489"/>
    <w:rsid w:val="00F338CE"/>
    <w:rsid w:val="00F41F61"/>
    <w:rsid w:val="00F51486"/>
    <w:rsid w:val="00F67BC4"/>
    <w:rsid w:val="00F76F0C"/>
    <w:rsid w:val="00F90FCE"/>
    <w:rsid w:val="00FA03BD"/>
    <w:rsid w:val="00FB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A343D"/>
  <w15:docId w15:val="{A64AFFD9-FCC3-4073-92F1-F56E5317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652A"/>
  </w:style>
  <w:style w:type="paragraph" w:styleId="Heading1">
    <w:name w:val="heading 1"/>
    <w:basedOn w:val="Normal"/>
    <w:next w:val="Normal"/>
    <w:link w:val="Heading1Char"/>
    <w:uiPriority w:val="9"/>
    <w:qFormat/>
    <w:rsid w:val="004A7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F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F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2B0"/>
  </w:style>
  <w:style w:type="paragraph" w:styleId="Footer">
    <w:name w:val="footer"/>
    <w:basedOn w:val="Normal"/>
    <w:link w:val="Foot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2B0"/>
  </w:style>
  <w:style w:type="paragraph" w:styleId="NoSpacing">
    <w:name w:val="No Spacing"/>
    <w:link w:val="NoSpacingChar"/>
    <w:uiPriority w:val="1"/>
    <w:qFormat/>
    <w:rsid w:val="004A72B0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72B0"/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A72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29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26F3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3F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6E77B5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12ED9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12E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2E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2ED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2ED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F78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DefaultParagraphFont"/>
    <w:rsid w:val="00937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07T00:00:00</PublishDate>
  <Abstract/>
  <CompanyAddress>CHISHIRKOVLYUBOMIR DIMOVMENGCHUAN LI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CF2B60-10E9-4326-AD00-1DAEEAF7B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10</Pages>
  <Words>1775</Words>
  <Characters>1012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Group E</Company>
  <LinksUpToDate>false</LinksUpToDate>
  <CharactersWithSpaces>1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First Version</dc:subject>
  <dc:creator>Mengchuan Liu</dc:creator>
  <cp:keywords/>
  <dc:description/>
  <cp:lastModifiedBy>Mengchuan Liu</cp:lastModifiedBy>
  <cp:revision>36</cp:revision>
  <dcterms:created xsi:type="dcterms:W3CDTF">2016-03-17T19:29:00Z</dcterms:created>
  <dcterms:modified xsi:type="dcterms:W3CDTF">2016-12-16T14:01:00Z</dcterms:modified>
</cp:coreProperties>
</file>